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92B6B" w14:textId="5E1D594F" w:rsidR="003E13BB" w:rsidRPr="003E13BB" w:rsidRDefault="003E13BB" w:rsidP="00C644E8">
      <w:pPr>
        <w:spacing w:after="100" w:line="240" w:lineRule="auto"/>
        <w:rPr>
          <w:rFonts w:cs="Arial"/>
          <w:b/>
          <w:noProof/>
          <w:color w:val="595959" w:themeColor="text1" w:themeTint="A6"/>
          <w:sz w:val="48"/>
          <w:szCs w:val="48"/>
        </w:rPr>
      </w:pPr>
      <w:bookmarkStart w:id="0" w:name="_Hlk536359931"/>
      <w:r>
        <w:rPr>
          <w:rFonts w:cs="Arial"/>
          <w:b/>
          <w:noProof/>
          <w:color w:val="595959" w:themeColor="text1" w:themeTint="A6"/>
          <w:sz w:val="48"/>
          <w:szCs w:val="48"/>
        </w:rPr>
        <w:drawing>
          <wp:anchor distT="0" distB="0" distL="114300" distR="114300" simplePos="0" relativeHeight="251759616" behindDoc="0" locked="0" layoutInCell="1" allowOverlap="1" wp14:anchorId="2A4AA8F4" wp14:editId="60607F9D">
            <wp:simplePos x="0" y="0"/>
            <wp:positionH relativeFrom="column">
              <wp:posOffset>6332476</wp:posOffset>
            </wp:positionH>
            <wp:positionV relativeFrom="paragraph">
              <wp:posOffset>32481</wp:posOffset>
            </wp:positionV>
            <wp:extent cx="2851554" cy="567160"/>
            <wp:effectExtent l="0" t="0" r="0" b="4445"/>
            <wp:wrapNone/>
            <wp:docPr id="1012861924"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61924"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72529" cy="571332"/>
                    </a:xfrm>
                    <a:prstGeom prst="rect">
                      <a:avLst/>
                    </a:prstGeom>
                  </pic:spPr>
                </pic:pic>
              </a:graphicData>
            </a:graphic>
            <wp14:sizeRelH relativeFrom="page">
              <wp14:pctWidth>0</wp14:pctWidth>
            </wp14:sizeRelH>
            <wp14:sizeRelV relativeFrom="page">
              <wp14:pctHeight>0</wp14:pctHeight>
            </wp14:sizeRelV>
          </wp:anchor>
        </w:drawing>
      </w:r>
      <w:r w:rsidRPr="003E13BB">
        <w:rPr>
          <w:rFonts w:cs="Arial"/>
          <w:b/>
          <w:noProof/>
          <w:color w:val="595959" w:themeColor="text1" w:themeTint="A6"/>
          <w:sz w:val="48"/>
          <w:szCs w:val="48"/>
        </w:rPr>
        <w:t>Marketing Plan SWOT Analysis Example</w:t>
      </w:r>
      <w:r>
        <w:rPr>
          <w:rFonts w:cs="Arial"/>
          <w:b/>
          <w:noProof/>
          <w:color w:val="595959" w:themeColor="text1" w:themeTint="A6"/>
          <w:sz w:val="48"/>
          <w:szCs w:val="48"/>
        </w:rPr>
        <w:t xml:space="preserve"> </w:t>
      </w:r>
    </w:p>
    <w:p w14:paraId="16BB9639" w14:textId="6E01424E" w:rsidR="003E13BB" w:rsidRPr="001E5033" w:rsidRDefault="003E13BB" w:rsidP="003E13BB">
      <w:pPr>
        <w:spacing w:line="276" w:lineRule="auto"/>
        <w:rPr>
          <w:color w:val="000000" w:themeColor="text1"/>
          <w:sz w:val="32"/>
          <w:szCs w:val="32"/>
        </w:rPr>
      </w:pPr>
      <w:r w:rsidRPr="00065E0E">
        <w:rPr>
          <w:b/>
          <w:color w:val="000000" w:themeColor="text1"/>
          <w:sz w:val="26"/>
          <w:szCs w:val="26"/>
        </w:rPr>
        <w:t>Analysis Goal:</w:t>
      </w:r>
      <w:r w:rsidRPr="00065E0E">
        <w:rPr>
          <w:color w:val="000000" w:themeColor="text1"/>
          <w:sz w:val="26"/>
          <w:szCs w:val="26"/>
        </w:rPr>
        <w:t xml:space="preserve"> </w:t>
      </w:r>
      <w:r w:rsidR="006F342E" w:rsidRPr="001E5033">
        <w:rPr>
          <w:color w:val="000000" w:themeColor="text1"/>
          <w:sz w:val="32"/>
          <w:szCs w:val="32"/>
        </w:rPr>
        <w:t>Fine-tune a company</w:t>
      </w:r>
      <w:r w:rsidR="00486888" w:rsidRPr="001E5033">
        <w:rPr>
          <w:color w:val="000000" w:themeColor="text1"/>
          <w:sz w:val="32"/>
          <w:szCs w:val="32"/>
        </w:rPr>
        <w:t>’</w:t>
      </w:r>
      <w:r w:rsidR="006F342E" w:rsidRPr="001E5033">
        <w:rPr>
          <w:color w:val="000000" w:themeColor="text1"/>
          <w:sz w:val="32"/>
          <w:szCs w:val="32"/>
        </w:rPr>
        <w:t>s existing marketing plan.</w:t>
      </w:r>
      <w:r w:rsidRPr="001E5033">
        <w:rPr>
          <w:color w:val="000000" w:themeColor="text1"/>
          <w:sz w:val="32"/>
          <w:szCs w:val="32"/>
        </w:rPr>
        <w:t xml:space="preserve"> </w:t>
      </w:r>
    </w:p>
    <w:p w14:paraId="021F1160" w14:textId="0F5702DB" w:rsidR="003E13BB" w:rsidRDefault="006F342E" w:rsidP="005C2867">
      <w:pPr>
        <w:spacing w:after="240" w:line="240" w:lineRule="auto"/>
        <w:rPr>
          <w:color w:val="262626"/>
          <w:sz w:val="22"/>
        </w:rPr>
      </w:pPr>
      <w:r w:rsidRPr="006F342E">
        <w:rPr>
          <w:color w:val="262626"/>
          <w:sz w:val="22"/>
        </w:rPr>
        <w:t xml:space="preserve">The SWOT analysis helps pinpoint areas for enhancement and reveals external opportunities </w:t>
      </w:r>
      <w:r>
        <w:rPr>
          <w:color w:val="262626"/>
          <w:sz w:val="22"/>
        </w:rPr>
        <w:br/>
      </w:r>
      <w:r w:rsidRPr="006F342E">
        <w:rPr>
          <w:color w:val="262626"/>
          <w:sz w:val="22"/>
        </w:rPr>
        <w:t>and threats that could impact marketing efforts.</w:t>
      </w:r>
    </w:p>
    <w:p w14:paraId="507E3F71" w14:textId="0282796D" w:rsidR="00C644E8" w:rsidRDefault="005C2867" w:rsidP="00C644E8">
      <w:pPr>
        <w:spacing w:after="100" w:line="240" w:lineRule="auto"/>
        <w:rPr>
          <w:sz w:val="16"/>
          <w:szCs w:val="20"/>
        </w:rPr>
      </w:pPr>
      <w:r>
        <w:rPr>
          <w:noProof/>
          <w:sz w:val="16"/>
          <w:szCs w:val="20"/>
        </w:rPr>
        <mc:AlternateContent>
          <mc:Choice Requires="wpg">
            <w:drawing>
              <wp:anchor distT="0" distB="0" distL="114300" distR="114300" simplePos="0" relativeHeight="251760640" behindDoc="1" locked="0" layoutInCell="1" allowOverlap="1" wp14:anchorId="3A1E296F" wp14:editId="5AE0C1C1">
                <wp:simplePos x="0" y="0"/>
                <wp:positionH relativeFrom="column">
                  <wp:posOffset>5787</wp:posOffset>
                </wp:positionH>
                <wp:positionV relativeFrom="paragraph">
                  <wp:posOffset>-555</wp:posOffset>
                </wp:positionV>
                <wp:extent cx="9218375" cy="3425231"/>
                <wp:effectExtent l="0" t="0" r="1905" b="3810"/>
                <wp:wrapNone/>
                <wp:docPr id="1510145509" name="Group 7"/>
                <wp:cNvGraphicFramePr/>
                <a:graphic xmlns:a="http://schemas.openxmlformats.org/drawingml/2006/main">
                  <a:graphicData uri="http://schemas.microsoft.com/office/word/2010/wordprocessingGroup">
                    <wpg:wgp>
                      <wpg:cNvGrpSpPr/>
                      <wpg:grpSpPr>
                        <a:xfrm>
                          <a:off x="0" y="0"/>
                          <a:ext cx="9218375" cy="3425231"/>
                          <a:chOff x="0" y="0"/>
                          <a:chExt cx="9218375" cy="3425231"/>
                        </a:xfrm>
                      </wpg:grpSpPr>
                      <wps:wsp>
                        <wps:cNvPr id="1832772042" name="Rectangle 1832772042"/>
                        <wps:cNvSpPr/>
                        <wps:spPr>
                          <a:xfrm>
                            <a:off x="717630" y="145"/>
                            <a:ext cx="8500745" cy="3411059"/>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3168808" name="Rectangle 2033168808"/>
                        <wps:cNvSpPr/>
                        <wps:spPr>
                          <a:xfrm>
                            <a:off x="717630" y="3379808"/>
                            <a:ext cx="8500745" cy="45085"/>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0379869" name="Freeform 370379869"/>
                        <wps:cNvSpPr/>
                        <wps:spPr>
                          <a:xfrm>
                            <a:off x="8206450" y="0"/>
                            <a:ext cx="603523" cy="3425231"/>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 name="connsiteX0" fmla="*/ 282933 w 428900"/>
                              <a:gd name="connsiteY0" fmla="*/ 1578315 h 1582285"/>
                              <a:gd name="connsiteX1" fmla="*/ 428900 w 428900"/>
                              <a:gd name="connsiteY1" fmla="*/ 1582285 h 1582285"/>
                              <a:gd name="connsiteX2" fmla="*/ 57718 w 428900"/>
                              <a:gd name="connsiteY2" fmla="*/ 0 h 1582285"/>
                              <a:gd name="connsiteX3" fmla="*/ 0 w 428900"/>
                              <a:gd name="connsiteY3" fmla="*/ 0 h 1582285"/>
                              <a:gd name="connsiteX4" fmla="*/ 282933 w 428900"/>
                              <a:gd name="connsiteY4" fmla="*/ 1578315 h 1582285"/>
                              <a:gd name="connsiteX0" fmla="*/ 381604 w 428900"/>
                              <a:gd name="connsiteY0" fmla="*/ 1582441 h 1582441"/>
                              <a:gd name="connsiteX1" fmla="*/ 428900 w 428900"/>
                              <a:gd name="connsiteY1" fmla="*/ 1582285 h 1582441"/>
                              <a:gd name="connsiteX2" fmla="*/ 57718 w 428900"/>
                              <a:gd name="connsiteY2" fmla="*/ 0 h 1582441"/>
                              <a:gd name="connsiteX3" fmla="*/ 0 w 428900"/>
                              <a:gd name="connsiteY3" fmla="*/ 0 h 1582441"/>
                              <a:gd name="connsiteX4" fmla="*/ 381604 w 428900"/>
                              <a:gd name="connsiteY4" fmla="*/ 1582441 h 15824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8900" h="1582441">
                                <a:moveTo>
                                  <a:pt x="381604" y="1582441"/>
                                </a:moveTo>
                                <a:lnTo>
                                  <a:pt x="428900" y="1582285"/>
                                </a:lnTo>
                                <a:lnTo>
                                  <a:pt x="57718" y="0"/>
                                </a:lnTo>
                                <a:lnTo>
                                  <a:pt x="0" y="0"/>
                                </a:lnTo>
                                <a:lnTo>
                                  <a:pt x="381604" y="1582441"/>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6748776" name="Freeform 2"/>
                        <wps:cNvSpPr/>
                        <wps:spPr>
                          <a:xfrm>
                            <a:off x="8275898" y="0"/>
                            <a:ext cx="836361" cy="3424555"/>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 name="connsiteX0" fmla="*/ 1919180 w 1919180"/>
                              <a:gd name="connsiteY0" fmla="*/ 1578264 h 1582276"/>
                              <a:gd name="connsiteX1" fmla="*/ 937396 w 1919180"/>
                              <a:gd name="connsiteY1" fmla="*/ 1582276 h 1582276"/>
                              <a:gd name="connsiteX2" fmla="*/ 1 w 1919180"/>
                              <a:gd name="connsiteY2" fmla="*/ 0 h 1582276"/>
                              <a:gd name="connsiteX3" fmla="*/ 1919180 w 1919180"/>
                              <a:gd name="connsiteY3" fmla="*/ 0 h 1582276"/>
                              <a:gd name="connsiteX4" fmla="*/ 1919180 w 1919180"/>
                              <a:gd name="connsiteY4" fmla="*/ 1578264 h 1582276"/>
                              <a:gd name="connsiteX0" fmla="*/ 1919180 w 1919180"/>
                              <a:gd name="connsiteY0" fmla="*/ 1578264 h 1582276"/>
                              <a:gd name="connsiteX1" fmla="*/ 1117555 w 1919180"/>
                              <a:gd name="connsiteY1" fmla="*/ 1582276 h 1582276"/>
                              <a:gd name="connsiteX2" fmla="*/ 1 w 1919180"/>
                              <a:gd name="connsiteY2" fmla="*/ 0 h 1582276"/>
                              <a:gd name="connsiteX3" fmla="*/ 1919180 w 1919180"/>
                              <a:gd name="connsiteY3" fmla="*/ 0 h 1582276"/>
                              <a:gd name="connsiteX4" fmla="*/ 1919180 w 1919180"/>
                              <a:gd name="connsiteY4" fmla="*/ 1578264 h 1582276"/>
                              <a:gd name="connsiteX0" fmla="*/ 2192243 w 2192243"/>
                              <a:gd name="connsiteY0" fmla="*/ 1578264 h 1582276"/>
                              <a:gd name="connsiteX1" fmla="*/ 1390618 w 2192243"/>
                              <a:gd name="connsiteY1" fmla="*/ 1582276 h 1582276"/>
                              <a:gd name="connsiteX2" fmla="*/ -1 w 2192243"/>
                              <a:gd name="connsiteY2" fmla="*/ 0 h 1582276"/>
                              <a:gd name="connsiteX3" fmla="*/ 2192243 w 2192243"/>
                              <a:gd name="connsiteY3" fmla="*/ 0 h 1582276"/>
                              <a:gd name="connsiteX4" fmla="*/ 2192243 w 219224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2243" h="1582276">
                                <a:moveTo>
                                  <a:pt x="2192243" y="1578264"/>
                                </a:moveTo>
                                <a:lnTo>
                                  <a:pt x="1390618" y="1582276"/>
                                </a:lnTo>
                                <a:lnTo>
                                  <a:pt x="-1" y="0"/>
                                </a:lnTo>
                                <a:lnTo>
                                  <a:pt x="2192243" y="0"/>
                                </a:lnTo>
                                <a:lnTo>
                                  <a:pt x="219224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281178450" name="Graphic 72"/>
                        <wpg:cNvGrpSpPr/>
                        <wpg:grpSpPr>
                          <a:xfrm>
                            <a:off x="8576840" y="937550"/>
                            <a:ext cx="452120" cy="1411613"/>
                            <a:chOff x="7807090" y="318998"/>
                            <a:chExt cx="388481" cy="935442"/>
                          </a:xfrm>
                          <a:solidFill>
                            <a:srgbClr val="F1F7FA"/>
                          </a:solidFill>
                        </wpg:grpSpPr>
                        <wps:wsp>
                          <wps:cNvPr id="1348654002" name="Freeform 1348654002"/>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2551616" name="Freeform 1862551616"/>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079361" name="Freeform 855079361"/>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7115829" name="Freeform 927115829"/>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709712" name="Freeform 8370971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6410120" name="Freeform 1466410120"/>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93970819" name="Freeform 493970819"/>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72224610" name="Freeform 1972224610"/>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3575980" name="Freeform 993575980"/>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164661630" name="Freeform 1164661630"/>
                        <wps:cNvSpPr/>
                        <wps:spPr>
                          <a:xfrm>
                            <a:off x="0" y="1979271"/>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23096929" name="Rectangle 623096929"/>
                        <wps:cNvSpPr/>
                        <wps:spPr>
                          <a:xfrm>
                            <a:off x="710081" y="46274"/>
                            <a:ext cx="7727864" cy="337891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19E453" w14:textId="7B75E054"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Integrated Campaign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integrate our campaigns across digital and offline channels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for consistent messaging and brand experience.</w:t>
                              </w:r>
                            </w:p>
                            <w:p w14:paraId="7759057D" w14:textId="742BE0D6"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Customer-Centric Approache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w:t>
                              </w:r>
                              <w:r w:rsidR="00486888">
                                <w:rPr>
                                  <w:rFonts w:ascii="Century Gothic" w:hAnsi="Century Gothic"/>
                                  <w:color w:val="000000" w:themeColor="text1"/>
                                  <w:sz w:val="24"/>
                                  <w:szCs w:val="24"/>
                                </w:rPr>
                                <w:t>prioritize</w:t>
                              </w:r>
                              <w:r w:rsidRPr="00842CB3">
                                <w:rPr>
                                  <w:rFonts w:ascii="Century Gothic" w:hAnsi="Century Gothic"/>
                                  <w:color w:val="000000" w:themeColor="text1"/>
                                  <w:sz w:val="24"/>
                                  <w:szCs w:val="24"/>
                                </w:rPr>
                                <w:t xml:space="preserve"> customer needs and</w:t>
                              </w:r>
                              <w:r w:rsidR="00486888">
                                <w:rPr>
                                  <w:rFonts w:ascii="Century Gothic" w:hAnsi="Century Gothic"/>
                                  <w:color w:val="000000" w:themeColor="text1"/>
                                  <w:sz w:val="24"/>
                                  <w:szCs w:val="24"/>
                                </w:rPr>
                                <w:t xml:space="preserve"> customer</w:t>
                              </w:r>
                              <w:r w:rsidRPr="00842CB3">
                                <w:rPr>
                                  <w:rFonts w:ascii="Century Gothic" w:hAnsi="Century Gothic"/>
                                  <w:color w:val="000000" w:themeColor="text1"/>
                                  <w:sz w:val="24"/>
                                  <w:szCs w:val="24"/>
                                </w:rPr>
                                <w:t xml:space="preserve"> feedback,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leading to higher satisfaction and engagement.</w:t>
                              </w:r>
                            </w:p>
                            <w:p w14:paraId="2D34753C" w14:textId="65EBBD06"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Effective Use of Content Marketing</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create valuable and relevant content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that attracts and retains our target audience.</w:t>
                              </w:r>
                            </w:p>
                            <w:p w14:paraId="50825D22" w14:textId="0DB0F08B"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Strategic Partnership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maintain strategic partnerships that boost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our marke</w:t>
                              </w:r>
                              <w:r w:rsidR="00486888">
                                <w:rPr>
                                  <w:rFonts w:ascii="Century Gothic" w:hAnsi="Century Gothic"/>
                                  <w:color w:val="000000" w:themeColor="text1"/>
                                  <w:sz w:val="24"/>
                                  <w:szCs w:val="24"/>
                                </w:rPr>
                                <w:t>t</w:t>
                              </w:r>
                              <w:r w:rsidRPr="00842CB3">
                                <w:rPr>
                                  <w:rFonts w:ascii="Century Gothic" w:hAnsi="Century Gothic"/>
                                  <w:color w:val="000000" w:themeColor="text1"/>
                                  <w:sz w:val="24"/>
                                  <w:szCs w:val="24"/>
                                </w:rPr>
                                <w:t xml:space="preserve"> reach and industry credibility.</w:t>
                              </w:r>
                            </w:p>
                            <w:p w14:paraId="343BAF21" w14:textId="5808B9C5"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High Conversion Rate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Our targeted and persuasive messaging consistently drives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high conversion rates.</w:t>
                              </w:r>
                            </w:p>
                            <w:p w14:paraId="70BA4D4B" w14:textId="77777777"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Agile Marketing Practice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apply agile methodologies to quickly adjust to market feedback and changing conditions.</w:t>
                              </w:r>
                            </w:p>
                            <w:p w14:paraId="36341AF3" w14:textId="0961CD12"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Leadership in Market Trend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lead market trends, </w:t>
                              </w:r>
                              <w:r w:rsidR="00486888">
                                <w:rPr>
                                  <w:rFonts w:ascii="Century Gothic" w:hAnsi="Century Gothic"/>
                                  <w:color w:val="000000" w:themeColor="text1"/>
                                  <w:sz w:val="24"/>
                                  <w:szCs w:val="24"/>
                                </w:rPr>
                                <w:t>highlighting</w:t>
                              </w:r>
                              <w:r w:rsidRPr="00842CB3">
                                <w:rPr>
                                  <w:rFonts w:ascii="Century Gothic" w:hAnsi="Century Gothic"/>
                                  <w:color w:val="000000" w:themeColor="text1"/>
                                  <w:sz w:val="24"/>
                                  <w:szCs w:val="24"/>
                                </w:rPr>
                                <w:t xml:space="preserve"> our position as industry leaders.</w:t>
                              </w:r>
                            </w:p>
                          </w:txbxContent>
                        </wps:txbx>
                        <wps:bodyPr rot="0" spcFirstLastPara="0" vertOverflow="overflow" horzOverflow="overflow" vert="horz" wrap="square" lIns="0" tIns="91440" rIns="91440" bIns="0" numCol="1" spcCol="0" rtlCol="0" fromWordArt="0" anchor="t" anchorCtr="0" forceAA="0" compatLnSpc="1">
                          <a:prstTxWarp prst="textNoShape">
                            <a:avLst/>
                          </a:prstTxWarp>
                          <a:noAutofit/>
                        </wps:bodyPr>
                      </wps:wsp>
                      <wps:wsp>
                        <wps:cNvPr id="1345613912" name="Right Triangle 1345613912"/>
                        <wps:cNvSpPr/>
                        <wps:spPr>
                          <a:xfrm flipH="1">
                            <a:off x="370389" y="3148314"/>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8291485" name="Right Triangle 4"/>
                        <wps:cNvSpPr/>
                        <wps:spPr>
                          <a:xfrm rot="10800000">
                            <a:off x="8785184" y="104172"/>
                            <a:ext cx="226675" cy="1199541"/>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A1E296F" id="Group 7" o:spid="_x0000_s1026" style="position:absolute;margin-left:.45pt;margin-top:-.05pt;width:725.85pt;height:269.7pt;z-index:-251555840" coordsize="92183,342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">
                <v:rect id="Rectangle 1832772042" o:spid="_x0000_s1027" style="position:absolute;left:7176;top:1;width:85007;height:34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" fillcolor="#f1f7fa" stroked="f" strokeweight=".35694mm"/>
                <v:rect id="Rectangle 2033168808" o:spid="_x0000_s1028" style="position:absolute;left:7176;top:33798;width:85007;height:4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" fillcolor="#ffc000" stroked="f" strokeweight=".35694mm">
                  <v:fill color2="#f6f8fc [180]" angle="90" focus="100%" type="gradient">
                    <o:fill v:ext="view" type="gradientUnscaled"/>
                  </v:fill>
                </v:rect>
                <v:shape id="Freeform 370379869" o:spid="_x0000_s1029" style="position:absolute;left:82064;width:6035;height:34252;visibility:visible;mso-wrap-style:square;v-text-anchor:middle" coordsize="428900,15824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" path="m381604,1582441r47296,-156l57718,,,,381604,1582441xe" fillcolor="#ffc000 [3207]" stroked="f" strokeweight=".35694mm">
                  <v:stroke joinstyle="miter"/>
                  <v:path arrowok="t" o:connecttype="custom" o:connectlocs="536971,3425231;603523,3424893;81217,0;0,0;536971,3425231" o:connectangles="0,0,0,0,0"/>
                </v:shape>
                <v:shape id="Freeform 2" o:spid="_x0000_s1030" style="position:absolute;left:82758;width:8364;height:34245;visibility:visible;mso-wrap-style:square;v-text-anchor:middle" coordsize="2192243,15822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" path="m2192243,1578264r-801625,4012l-1,,2192243,r,1578264xe" fillcolor="#008998" stroked="f" strokeweight=".35694mm">
                  <v:stroke joinstyle="miter"/>
                  <v:path arrowok="t" o:connecttype="custom" o:connectlocs="836361,3415872;530534,3424555;0,0;836361,0;836361,3415872" o:connectangles="0,0,0,0,0"/>
                </v:shape>
                <v:group id="Graphic 72" o:spid="_x0000_s1031" style="position:absolute;left:85768;top:9375;width:4521;height:14116" coordorigin="78070,3189" coordsize="3884,93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">
                  <v:shape id="Freeform 1348654002" o:spid="_x0000_s1032"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1862551616" o:spid="_x0000_s1033"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855079361" o:spid="_x0000_s1034"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927115829" o:spid="_x0000_s1035"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83709712" o:spid="_x0000_s1036"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466410120" o:spid="_x0000_s1037"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493970819" o:spid="_x0000_s1038"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972224610" o:spid="_x0000_s1039"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993575980" o:spid="_x0000_s1040"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v:shape id="Freeform 1164661630" o:spid="_x0000_s1041" style="position:absolute;top:19792;width:4254;height:12675;visibility:visible;mso-wrap-style:square;v-text-anchor:middle" coordsize="425750,12679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v:rect id="Rectangle 623096929" o:spid="_x0000_s1042" style="position:absolute;left:7100;top:462;width:77279;height:3378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" filled="f" stroked="f" strokeweight="1pt">
                  <v:textbox inset="0,7.2pt,,0">
                    <w:txbxContent>
                      <w:p w14:paraId="3719E453" w14:textId="7B75E054"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Integrated Campaign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integrate our campaigns across digital and offline channels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for consistent messaging and brand experience.</w:t>
                        </w:r>
                      </w:p>
                      <w:p w14:paraId="7759057D" w14:textId="742BE0D6"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Customer-Centric Approache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w:t>
                        </w:r>
                        <w:r w:rsidR="00486888">
                          <w:rPr>
                            <w:rFonts w:ascii="Century Gothic" w:hAnsi="Century Gothic"/>
                            <w:color w:val="000000" w:themeColor="text1"/>
                            <w:sz w:val="24"/>
                            <w:szCs w:val="24"/>
                          </w:rPr>
                          <w:t>prioritize</w:t>
                        </w:r>
                        <w:r w:rsidRPr="00842CB3">
                          <w:rPr>
                            <w:rFonts w:ascii="Century Gothic" w:hAnsi="Century Gothic"/>
                            <w:color w:val="000000" w:themeColor="text1"/>
                            <w:sz w:val="24"/>
                            <w:szCs w:val="24"/>
                          </w:rPr>
                          <w:t xml:space="preserve"> customer needs and</w:t>
                        </w:r>
                        <w:r w:rsidR="00486888">
                          <w:rPr>
                            <w:rFonts w:ascii="Century Gothic" w:hAnsi="Century Gothic"/>
                            <w:color w:val="000000" w:themeColor="text1"/>
                            <w:sz w:val="24"/>
                            <w:szCs w:val="24"/>
                          </w:rPr>
                          <w:t xml:space="preserve"> customer</w:t>
                        </w:r>
                        <w:r w:rsidRPr="00842CB3">
                          <w:rPr>
                            <w:rFonts w:ascii="Century Gothic" w:hAnsi="Century Gothic"/>
                            <w:color w:val="000000" w:themeColor="text1"/>
                            <w:sz w:val="24"/>
                            <w:szCs w:val="24"/>
                          </w:rPr>
                          <w:t xml:space="preserve"> feedback,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leading to higher satisfaction and engagement.</w:t>
                        </w:r>
                      </w:p>
                      <w:p w14:paraId="2D34753C" w14:textId="65EBBD06"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Effective Use of Content Marketing</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create valuable and relevant content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that attracts and retains our target audience.</w:t>
                        </w:r>
                      </w:p>
                      <w:p w14:paraId="50825D22" w14:textId="0DB0F08B"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Strategic Partnership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maintain strategic partnerships that boost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our marke</w:t>
                        </w:r>
                        <w:r w:rsidR="00486888">
                          <w:rPr>
                            <w:rFonts w:ascii="Century Gothic" w:hAnsi="Century Gothic"/>
                            <w:color w:val="000000" w:themeColor="text1"/>
                            <w:sz w:val="24"/>
                            <w:szCs w:val="24"/>
                          </w:rPr>
                          <w:t>t</w:t>
                        </w:r>
                        <w:r w:rsidRPr="00842CB3">
                          <w:rPr>
                            <w:rFonts w:ascii="Century Gothic" w:hAnsi="Century Gothic"/>
                            <w:color w:val="000000" w:themeColor="text1"/>
                            <w:sz w:val="24"/>
                            <w:szCs w:val="24"/>
                          </w:rPr>
                          <w:t xml:space="preserve"> reach and industry credibility.</w:t>
                        </w:r>
                      </w:p>
                      <w:p w14:paraId="343BAF21" w14:textId="5808B9C5"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High Conversion Rate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Our targeted and persuasive messaging consistently drives </w:t>
                        </w:r>
                        <w:r w:rsidR="00E111AB">
                          <w:rPr>
                            <w:rFonts w:ascii="Century Gothic" w:hAnsi="Century Gothic"/>
                            <w:color w:val="000000" w:themeColor="text1"/>
                            <w:sz w:val="24"/>
                            <w:szCs w:val="24"/>
                          </w:rPr>
                          <w:br/>
                        </w:r>
                        <w:r w:rsidRPr="00842CB3">
                          <w:rPr>
                            <w:rFonts w:ascii="Century Gothic" w:hAnsi="Century Gothic"/>
                            <w:color w:val="000000" w:themeColor="text1"/>
                            <w:sz w:val="24"/>
                            <w:szCs w:val="24"/>
                          </w:rPr>
                          <w:t>high conversion rates.</w:t>
                        </w:r>
                      </w:p>
                      <w:p w14:paraId="70BA4D4B" w14:textId="77777777"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Agile Marketing Practice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apply agile methodologies to quickly adjust to market feedback and changing conditions.</w:t>
                        </w:r>
                      </w:p>
                      <w:p w14:paraId="36341AF3" w14:textId="0961CD12" w:rsidR="005C2867" w:rsidRPr="00842CB3" w:rsidRDefault="005C2867" w:rsidP="00842CB3">
                        <w:pPr>
                          <w:pStyle w:val="ListParagraph"/>
                          <w:numPr>
                            <w:ilvl w:val="0"/>
                            <w:numId w:val="19"/>
                          </w:numPr>
                          <w:spacing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Leadership in Market Trends</w:t>
                        </w:r>
                        <w:r w:rsidRPr="00486888">
                          <w:rPr>
                            <w:rFonts w:ascii="Century Gothic" w:hAnsi="Century Gothic"/>
                            <w:b/>
                            <w:bCs/>
                            <w:color w:val="000000" w:themeColor="text1"/>
                            <w:sz w:val="24"/>
                            <w:szCs w:val="24"/>
                          </w:rPr>
                          <w:t>:</w:t>
                        </w:r>
                        <w:r w:rsidRPr="00842CB3">
                          <w:rPr>
                            <w:rFonts w:ascii="Century Gothic" w:hAnsi="Century Gothic"/>
                            <w:color w:val="000000" w:themeColor="text1"/>
                            <w:sz w:val="24"/>
                            <w:szCs w:val="24"/>
                          </w:rPr>
                          <w:t xml:space="preserve"> We lead market trends, </w:t>
                        </w:r>
                        <w:r w:rsidR="00486888">
                          <w:rPr>
                            <w:rFonts w:ascii="Century Gothic" w:hAnsi="Century Gothic"/>
                            <w:color w:val="000000" w:themeColor="text1"/>
                            <w:sz w:val="24"/>
                            <w:szCs w:val="24"/>
                          </w:rPr>
                          <w:t>highlighting</w:t>
                        </w:r>
                        <w:r w:rsidRPr="00842CB3">
                          <w:rPr>
                            <w:rFonts w:ascii="Century Gothic" w:hAnsi="Century Gothic"/>
                            <w:color w:val="000000" w:themeColor="text1"/>
                            <w:sz w:val="24"/>
                            <w:szCs w:val="24"/>
                          </w:rPr>
                          <w:t xml:space="preserve"> our position as industry leaders.</w:t>
                        </w:r>
                      </w:p>
                    </w:txbxContent>
                  </v:textbox>
                </v:rect>
                <v:shapetype id="_x0000_t6" coordsize="21600,21600" o:spt="6" path="m,l,21600r21600,xe">
                  <v:stroke joinstyle="miter"/>
                  <v:path gradientshapeok="t" o:connecttype="custom" o:connectlocs="0,0;0,10800;0,21600;10800,21600;21600,21600;10800,10800" textboxrect="1800,12600,12600,19800"/>
                </v:shapetype>
                <v:shape id="Right Triangle 1345613912" o:spid="_x0000_s1043" type="#_x0000_t6" style="position:absolute;left:3703;top:31483;width:2744;height:274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" fillcolor="#ffc000 [3207]" stroked="f" strokeweight="1pt"/>
                <v:shape id="Right Triangle 4" o:spid="_x0000_s1044" type="#_x0000_t6" style="position:absolute;left:87851;top:1041;width:2267;height:1199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" fillcolor="#ffc000 [3207]" stroked="f" strokeweight="1pt"/>
              </v:group>
            </w:pict>
          </mc:Fallback>
        </mc:AlternateContent>
      </w:r>
    </w:p>
    <w:p w14:paraId="64AB2E43" w14:textId="0DF26CE1" w:rsidR="005C2867" w:rsidRPr="006127F2" w:rsidRDefault="005C2867" w:rsidP="0019089F">
      <w:pPr>
        <w:spacing w:after="0" w:line="240" w:lineRule="auto"/>
        <w:rPr>
          <w:sz w:val="16"/>
          <w:szCs w:val="20"/>
        </w:rPr>
      </w:pPr>
    </w:p>
    <w:p w14:paraId="521D1068" w14:textId="2DBB1465" w:rsidR="005C2867" w:rsidRDefault="005C2867" w:rsidP="0019089F">
      <w:pPr>
        <w:spacing w:after="0" w:line="276" w:lineRule="auto"/>
        <w:rPr>
          <w:color w:val="595959" w:themeColor="text1" w:themeTint="A6"/>
          <w:sz w:val="32"/>
          <w:szCs w:val="32"/>
        </w:rPr>
      </w:pPr>
    </w:p>
    <w:p w14:paraId="46DCE9E7" w14:textId="3E8B4E98" w:rsidR="0019089F" w:rsidRDefault="0019089F" w:rsidP="0019089F">
      <w:pPr>
        <w:spacing w:after="0" w:line="240" w:lineRule="auto"/>
        <w:rPr>
          <w:color w:val="262626"/>
          <w:sz w:val="22"/>
        </w:rPr>
      </w:pPr>
    </w:p>
    <w:p w14:paraId="24062A9F" w14:textId="5E2C0E91" w:rsidR="0019089F" w:rsidRDefault="0019089F" w:rsidP="0019089F">
      <w:pPr>
        <w:spacing w:after="100" w:line="240" w:lineRule="auto"/>
        <w:rPr>
          <w:sz w:val="16"/>
          <w:szCs w:val="20"/>
        </w:rPr>
      </w:pPr>
    </w:p>
    <w:p w14:paraId="1B9DD83A" w14:textId="5E8C9104" w:rsidR="0019089F" w:rsidRPr="006127F2" w:rsidRDefault="0019089F" w:rsidP="0019089F">
      <w:pPr>
        <w:spacing w:after="0" w:line="240" w:lineRule="auto"/>
        <w:rPr>
          <w:sz w:val="16"/>
          <w:szCs w:val="20"/>
        </w:rPr>
      </w:pPr>
    </w:p>
    <w:p w14:paraId="117CE0F8" w14:textId="466093EB" w:rsidR="0019089F" w:rsidRPr="00E74A09" w:rsidRDefault="00E111AB" w:rsidP="0019089F">
      <w:pPr>
        <w:spacing w:after="0" w:line="276" w:lineRule="auto"/>
        <w:rPr>
          <w:color w:val="595959" w:themeColor="text1" w:themeTint="A6"/>
          <w:sz w:val="32"/>
          <w:szCs w:val="32"/>
        </w:rPr>
        <w:sectPr w:rsidR="0019089F" w:rsidRPr="00E74A09" w:rsidSect="0019089F">
          <w:headerReference w:type="default" r:id="rId10"/>
          <w:pgSz w:w="15840" w:h="24480"/>
          <w:pgMar w:top="576" w:right="720" w:bottom="576" w:left="720" w:header="0" w:footer="0" w:gutter="0"/>
          <w:cols w:space="720"/>
          <w:titlePg/>
          <w:docGrid w:linePitch="360"/>
        </w:sectPr>
      </w:pPr>
      <w:r>
        <w:rPr>
          <w:noProof/>
          <w:sz w:val="16"/>
          <w:szCs w:val="20"/>
        </w:rPr>
        <mc:AlternateContent>
          <mc:Choice Requires="wpg">
            <w:drawing>
              <wp:anchor distT="0" distB="0" distL="114300" distR="114300" simplePos="0" relativeHeight="251761664" behindDoc="0" locked="0" layoutInCell="1" allowOverlap="1" wp14:anchorId="318671C3" wp14:editId="574690FE">
                <wp:simplePos x="0" y="0"/>
                <wp:positionH relativeFrom="column">
                  <wp:posOffset>-110490</wp:posOffset>
                </wp:positionH>
                <wp:positionV relativeFrom="paragraph">
                  <wp:posOffset>2493010</wp:posOffset>
                </wp:positionV>
                <wp:extent cx="9344660" cy="3200400"/>
                <wp:effectExtent l="0" t="0" r="2540" b="0"/>
                <wp:wrapNone/>
                <wp:docPr id="1512262677" name="Group 14"/>
                <wp:cNvGraphicFramePr/>
                <a:graphic xmlns:a="http://schemas.openxmlformats.org/drawingml/2006/main">
                  <a:graphicData uri="http://schemas.microsoft.com/office/word/2010/wordprocessingGroup">
                    <wpg:wgp>
                      <wpg:cNvGrpSpPr/>
                      <wpg:grpSpPr>
                        <a:xfrm>
                          <a:off x="0" y="0"/>
                          <a:ext cx="9344660" cy="3200400"/>
                          <a:chOff x="0" y="0"/>
                          <a:chExt cx="9345166" cy="3408489"/>
                        </a:xfrm>
                      </wpg:grpSpPr>
                      <wps:wsp>
                        <wps:cNvPr id="126" name="Freeform 11"/>
                        <wps:cNvSpPr/>
                        <wps:spPr>
                          <a:xfrm>
                            <a:off x="0" y="1817225"/>
                            <a:ext cx="658477" cy="1380809"/>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cNvPr id="810144551" name="Group 7"/>
                        <wpg:cNvGrpSpPr/>
                        <wpg:grpSpPr>
                          <a:xfrm>
                            <a:off x="497711" y="0"/>
                            <a:ext cx="8847455" cy="3408489"/>
                            <a:chOff x="370389" y="0"/>
                            <a:chExt cx="8847986" cy="3436563"/>
                          </a:xfrm>
                        </wpg:grpSpPr>
                        <wps:wsp>
                          <wps:cNvPr id="94" name="Rectangle 94"/>
                          <wps:cNvSpPr/>
                          <wps:spPr>
                            <a:xfrm>
                              <a:off x="717630" y="50"/>
                              <a:ext cx="8500745" cy="3411059"/>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96"/>
                          <wps:cNvSpPr/>
                          <wps:spPr>
                            <a:xfrm>
                              <a:off x="8206450" y="0"/>
                              <a:ext cx="603523" cy="3425231"/>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 name="connsiteX0" fmla="*/ 282933 w 428900"/>
                                <a:gd name="connsiteY0" fmla="*/ 1578315 h 1582285"/>
                                <a:gd name="connsiteX1" fmla="*/ 428900 w 428900"/>
                                <a:gd name="connsiteY1" fmla="*/ 1582285 h 1582285"/>
                                <a:gd name="connsiteX2" fmla="*/ 57718 w 428900"/>
                                <a:gd name="connsiteY2" fmla="*/ 0 h 1582285"/>
                                <a:gd name="connsiteX3" fmla="*/ 0 w 428900"/>
                                <a:gd name="connsiteY3" fmla="*/ 0 h 1582285"/>
                                <a:gd name="connsiteX4" fmla="*/ 282933 w 428900"/>
                                <a:gd name="connsiteY4" fmla="*/ 1578315 h 1582285"/>
                                <a:gd name="connsiteX0" fmla="*/ 381604 w 428900"/>
                                <a:gd name="connsiteY0" fmla="*/ 1582441 h 1582441"/>
                                <a:gd name="connsiteX1" fmla="*/ 428900 w 428900"/>
                                <a:gd name="connsiteY1" fmla="*/ 1582285 h 1582441"/>
                                <a:gd name="connsiteX2" fmla="*/ 57718 w 428900"/>
                                <a:gd name="connsiteY2" fmla="*/ 0 h 1582441"/>
                                <a:gd name="connsiteX3" fmla="*/ 0 w 428900"/>
                                <a:gd name="connsiteY3" fmla="*/ 0 h 1582441"/>
                                <a:gd name="connsiteX4" fmla="*/ 381604 w 428900"/>
                                <a:gd name="connsiteY4" fmla="*/ 1582441 h 15824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8900" h="1582441">
                                  <a:moveTo>
                                    <a:pt x="381604" y="1582441"/>
                                  </a:moveTo>
                                  <a:lnTo>
                                    <a:pt x="428900" y="1582285"/>
                                  </a:lnTo>
                                  <a:lnTo>
                                    <a:pt x="57718" y="0"/>
                                  </a:lnTo>
                                  <a:lnTo>
                                    <a:pt x="0" y="0"/>
                                  </a:lnTo>
                                  <a:lnTo>
                                    <a:pt x="381604" y="1582441"/>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2973744" name="Freeform 2"/>
                          <wps:cNvSpPr/>
                          <wps:spPr>
                            <a:xfrm>
                              <a:off x="8275898" y="0"/>
                              <a:ext cx="836361" cy="3424555"/>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 name="connsiteX0" fmla="*/ 1919180 w 1919180"/>
                                <a:gd name="connsiteY0" fmla="*/ 1578264 h 1582276"/>
                                <a:gd name="connsiteX1" fmla="*/ 937396 w 1919180"/>
                                <a:gd name="connsiteY1" fmla="*/ 1582276 h 1582276"/>
                                <a:gd name="connsiteX2" fmla="*/ 1 w 1919180"/>
                                <a:gd name="connsiteY2" fmla="*/ 0 h 1582276"/>
                                <a:gd name="connsiteX3" fmla="*/ 1919180 w 1919180"/>
                                <a:gd name="connsiteY3" fmla="*/ 0 h 1582276"/>
                                <a:gd name="connsiteX4" fmla="*/ 1919180 w 1919180"/>
                                <a:gd name="connsiteY4" fmla="*/ 1578264 h 1582276"/>
                                <a:gd name="connsiteX0" fmla="*/ 1919180 w 1919180"/>
                                <a:gd name="connsiteY0" fmla="*/ 1578264 h 1582276"/>
                                <a:gd name="connsiteX1" fmla="*/ 1117555 w 1919180"/>
                                <a:gd name="connsiteY1" fmla="*/ 1582276 h 1582276"/>
                                <a:gd name="connsiteX2" fmla="*/ 1 w 1919180"/>
                                <a:gd name="connsiteY2" fmla="*/ 0 h 1582276"/>
                                <a:gd name="connsiteX3" fmla="*/ 1919180 w 1919180"/>
                                <a:gd name="connsiteY3" fmla="*/ 0 h 1582276"/>
                                <a:gd name="connsiteX4" fmla="*/ 1919180 w 1919180"/>
                                <a:gd name="connsiteY4" fmla="*/ 1578264 h 1582276"/>
                                <a:gd name="connsiteX0" fmla="*/ 2192243 w 2192243"/>
                                <a:gd name="connsiteY0" fmla="*/ 1578264 h 1582276"/>
                                <a:gd name="connsiteX1" fmla="*/ 1390618 w 2192243"/>
                                <a:gd name="connsiteY1" fmla="*/ 1582276 h 1582276"/>
                                <a:gd name="connsiteX2" fmla="*/ -1 w 2192243"/>
                                <a:gd name="connsiteY2" fmla="*/ 0 h 1582276"/>
                                <a:gd name="connsiteX3" fmla="*/ 2192243 w 2192243"/>
                                <a:gd name="connsiteY3" fmla="*/ 0 h 1582276"/>
                                <a:gd name="connsiteX4" fmla="*/ 2192243 w 219224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2243" h="1582276">
                                  <a:moveTo>
                                    <a:pt x="2192243" y="1578264"/>
                                  </a:moveTo>
                                  <a:lnTo>
                                    <a:pt x="1390618" y="1582276"/>
                                  </a:lnTo>
                                  <a:lnTo>
                                    <a:pt x="-1" y="0"/>
                                  </a:lnTo>
                                  <a:lnTo>
                                    <a:pt x="2192243" y="0"/>
                                  </a:lnTo>
                                  <a:lnTo>
                                    <a:pt x="219224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725766" y="43729"/>
                              <a:ext cx="7134325" cy="339283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F7E376"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Limited Offline Presence</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We overlook potential offline customers by focusing predominantly on digital.</w:t>
                                </w:r>
                              </w:p>
                              <w:p w14:paraId="08DE02EF"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Overdependence on Digital Advertising</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Our heavy reliance on digital advertising exposes us to risks from ad-blocking technologies and platform algorithm changes.</w:t>
                                </w:r>
                              </w:p>
                              <w:p w14:paraId="48232EDD"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Resource Constraints for New Initiatives</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We often face resource constraints in new initiatives, limiting their scope or delaying their launch.</w:t>
                                </w:r>
                              </w:p>
                              <w:p w14:paraId="08C9BC4A"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Lack of Localized Marketing</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We do not always localize our marketing strategies, which reduces their effectiveness in regional markets.</w:t>
                                </w:r>
                              </w:p>
                              <w:p w14:paraId="3E491ADB"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Inadequate Lead Nurturing</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We sometimes fail to nurture leads effectively, leading to potential sales losses.</w:t>
                                </w:r>
                              </w:p>
                              <w:p w14:paraId="15981156" w14:textId="0804E4CA"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Fragmented Customer Data</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Our customer data remains fragmented across systems, hindering a unified view of customer behavior.</w:t>
                                </w:r>
                              </w:p>
                              <w:p w14:paraId="05DDD88D"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Poor Alignment with Sales</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Our marketing strategies occasionally align poorly with sales goals, affecting overall performance.</w:t>
                                </w:r>
                              </w:p>
                              <w:p w14:paraId="629DD671" w14:textId="1D33CAE3" w:rsidR="005C2867" w:rsidRPr="003E7377" w:rsidRDefault="005C2867" w:rsidP="003E7377">
                                <w:pPr>
                                  <w:spacing w:after="80" w:line="240" w:lineRule="auto"/>
                                  <w:rPr>
                                    <w:color w:val="000000" w:themeColor="text1"/>
                                    <w:sz w:val="24"/>
                                    <w:szCs w:val="24"/>
                                  </w:rPr>
                                </w:pPr>
                              </w:p>
                            </w:txbxContent>
                          </wps:txbx>
                          <wps:bodyPr rot="0" spcFirstLastPara="0" vertOverflow="overflow" horzOverflow="overflow" vert="horz" wrap="square" lIns="0" tIns="91440" rIns="91440" bIns="45720" numCol="1" spcCol="0" rtlCol="0" fromWordArt="0" anchor="t" anchorCtr="0" forceAA="0" compatLnSpc="1">
                            <a:prstTxWarp prst="textNoShape">
                              <a:avLst/>
                            </a:prstTxWarp>
                            <a:noAutofit/>
                          </wps:bodyPr>
                        </wps:wsp>
                        <wps:wsp>
                          <wps:cNvPr id="188" name="Right Triangle 188"/>
                          <wps:cNvSpPr/>
                          <wps:spPr>
                            <a:xfrm flipH="1">
                              <a:off x="370389" y="3148314"/>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0678146" name="Right Triangle 4"/>
                          <wps:cNvSpPr/>
                          <wps:spPr>
                            <a:xfrm rot="10800000">
                              <a:off x="8785184" y="104172"/>
                              <a:ext cx="226675" cy="1199541"/>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23460" name="Rectangle 27623460"/>
                          <wps:cNvSpPr/>
                          <wps:spPr>
                            <a:xfrm>
                              <a:off x="717630" y="3391478"/>
                              <a:ext cx="8500745" cy="45085"/>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14" name="Graphic 73"/>
                        <wpg:cNvGrpSpPr/>
                        <wpg:grpSpPr>
                          <a:xfrm>
                            <a:off x="8634714" y="544010"/>
                            <a:ext cx="499954" cy="1854111"/>
                            <a:chOff x="7786533" y="198508"/>
                            <a:chExt cx="391373" cy="1175782"/>
                          </a:xfrm>
                          <a:solidFill>
                            <a:srgbClr val="F1F7FA"/>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318671C3" id="Group 14" o:spid="_x0000_s1045" style="position:absolute;margin-left:-8.7pt;margin-top:196.3pt;width:735.8pt;height:252pt;z-index:251761664" coordsize="93451,3408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">
                <v:shape id="Freeform 11" o:spid="_x0000_s1046" style="position:absolute;top:18172;width:6584;height:13808;visibility:visible;mso-wrap-style:square;v-text-anchor:middle" coordsize="658680,12310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" path="m,l131119,r72501,699463l273036,,385644,r69416,725383l527561,,658680,,527561,1231086r-124949,l327026,568450r-67873,662636l131119,1231086,,xe" fillcolor="#0098aa" stroked="f" strokeweight=".35694mm">
                  <v:stroke joinstyle="miter"/>
                  <v:path arrowok="t" o:connecttype="custom" o:connectlocs="0,0;131079,0;203557,784531;272952,0;385525,0;454920,813604;527398,0;658477,0;527398,1380810;402488,1380810;326925,637585;259073,1380810;131079,1380810;0,0" o:connectangles="0,0,0,0,0,0,0,0,0,0,0,0,0,0"/>
                </v:shape>
                <v:group id="_x0000_s1047" style="position:absolute;left:4977;width:88474;height:34084" coordorigin="3703" coordsize="88479,34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">
                  <v:rect id="Rectangle 94" o:spid="_x0000_s1048" style="position:absolute;left:7176;width:85007;height:34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" fillcolor="#f1f7fa" stroked="f" strokeweight=".35694mm"/>
                  <v:shape id="Freeform 96" o:spid="_x0000_s1049" style="position:absolute;left:82064;width:6035;height:34252;visibility:visible;mso-wrap-style:square;v-text-anchor:middle" coordsize="428900,15824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" path="m381604,1582441r47296,-156l57718,,,,381604,1582441xe" fillcolor="#ffc000 [3207]" stroked="f" strokeweight=".35694mm">
                    <v:stroke joinstyle="miter"/>
                    <v:path arrowok="t" o:connecttype="custom" o:connectlocs="536971,3425231;603523,3424893;81217,0;0,0;536971,3425231" o:connectangles="0,0,0,0,0"/>
                  </v:shape>
                  <v:shape id="Freeform 2" o:spid="_x0000_s1050" style="position:absolute;left:82758;width:8364;height:34245;visibility:visible;mso-wrap-style:square;v-text-anchor:middle" coordsize="2192243,15822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" path="m2192243,1578264r-801625,4012l-1,,2192243,r,1578264xe" fillcolor="#0098aa" stroked="f" strokeweight=".35694mm">
                    <v:stroke joinstyle="miter"/>
                    <v:path arrowok="t" o:connecttype="custom" o:connectlocs="836361,3415872;530534,3424555;0,0;836361,0;836361,3415872" o:connectangles="0,0,0,0,0"/>
                  </v:shape>
                  <v:rect id="Rectangle 10" o:spid="_x0000_s1051" style="position:absolute;left:7257;top:437;width:71343;height:339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" filled="f" stroked="f" strokeweight="1pt">
                    <v:textbox inset="0,7.2pt">
                      <w:txbxContent>
                        <w:p w14:paraId="68F7E376"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Limited Offline Presence</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We overlook potential offline customers by focusing predominantly on digital.</w:t>
                          </w:r>
                        </w:p>
                        <w:p w14:paraId="08DE02EF"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Overdependence on Digital Advertising</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Our heavy reliance on digital advertising exposes us to risks from ad-blocking technologies and platform algorithm changes.</w:t>
                          </w:r>
                        </w:p>
                        <w:p w14:paraId="48232EDD"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Resource Constraints for New Initiatives</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We often face resource constraints in new initiatives, limiting their scope or delaying their launch.</w:t>
                          </w:r>
                        </w:p>
                        <w:p w14:paraId="08C9BC4A"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Lack of Localized Marketing</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We do not always localize our marketing strategies, which reduces their effectiveness in regional markets.</w:t>
                          </w:r>
                        </w:p>
                        <w:p w14:paraId="3E491ADB"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Inadequate Lead Nurturing</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We sometimes fail to nurture leads effectively, leading to potential sales losses.</w:t>
                          </w:r>
                        </w:p>
                        <w:p w14:paraId="15981156" w14:textId="0804E4CA"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Fragmented Customer Data</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Our customer data remains fragmented across systems, hindering a unified view of customer behavior.</w:t>
                          </w:r>
                        </w:p>
                        <w:p w14:paraId="05DDD88D" w14:textId="77777777" w:rsidR="00E5123D" w:rsidRPr="003E7377" w:rsidRDefault="00E5123D" w:rsidP="003E7377">
                          <w:pPr>
                            <w:pStyle w:val="ListParagraph"/>
                            <w:numPr>
                              <w:ilvl w:val="0"/>
                              <w:numId w:val="20"/>
                            </w:numPr>
                            <w:spacing w:after="80" w:line="240" w:lineRule="auto"/>
                            <w:contextualSpacing w:val="0"/>
                            <w:rPr>
                              <w:rFonts w:ascii="Century Gothic" w:hAnsi="Century Gothic"/>
                              <w:color w:val="000000" w:themeColor="text1"/>
                              <w:sz w:val="24"/>
                              <w:szCs w:val="24"/>
                            </w:rPr>
                          </w:pPr>
                          <w:r w:rsidRPr="003E7377">
                            <w:rPr>
                              <w:rFonts w:ascii="Century Gothic" w:hAnsi="Century Gothic"/>
                              <w:b/>
                              <w:bCs/>
                              <w:color w:val="000000" w:themeColor="text1"/>
                              <w:sz w:val="24"/>
                              <w:szCs w:val="24"/>
                            </w:rPr>
                            <w:t>Poor Alignment with Sales</w:t>
                          </w:r>
                          <w:r w:rsidRPr="00486888">
                            <w:rPr>
                              <w:rFonts w:ascii="Century Gothic" w:hAnsi="Century Gothic"/>
                              <w:b/>
                              <w:bCs/>
                              <w:color w:val="000000" w:themeColor="text1"/>
                              <w:sz w:val="24"/>
                              <w:szCs w:val="24"/>
                            </w:rPr>
                            <w:t>:</w:t>
                          </w:r>
                          <w:r w:rsidRPr="003E7377">
                            <w:rPr>
                              <w:rFonts w:ascii="Century Gothic" w:hAnsi="Century Gothic"/>
                              <w:color w:val="000000" w:themeColor="text1"/>
                              <w:sz w:val="24"/>
                              <w:szCs w:val="24"/>
                            </w:rPr>
                            <w:t xml:space="preserve"> Our marketing strategies occasionally align poorly with sales goals, affecting overall performance.</w:t>
                          </w:r>
                        </w:p>
                        <w:p w14:paraId="629DD671" w14:textId="1D33CAE3" w:rsidR="005C2867" w:rsidRPr="003E7377" w:rsidRDefault="005C2867" w:rsidP="003E7377">
                          <w:pPr>
                            <w:spacing w:after="80" w:line="240" w:lineRule="auto"/>
                            <w:rPr>
                              <w:color w:val="000000" w:themeColor="text1"/>
                              <w:sz w:val="24"/>
                              <w:szCs w:val="24"/>
                            </w:rPr>
                          </w:pPr>
                        </w:p>
                      </w:txbxContent>
                    </v:textbox>
                  </v:rect>
                  <v:shape id="Right Triangle 188" o:spid="_x0000_s1052" type="#_x0000_t6" style="position:absolute;left:3703;top:31483;width:2744;height:274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" fillcolor="#ffc000 [3207]" stroked="f" strokeweight="1pt"/>
                  <v:shape id="Right Triangle 4" o:spid="_x0000_s1053" type="#_x0000_t6" style="position:absolute;left:87851;top:1041;width:2267;height:1199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" fillcolor="#ffc000 [3207]" stroked="f" strokeweight="1pt"/>
                  <v:rect id="Rectangle 27623460" o:spid="_x0000_s1054" style="position:absolute;left:7176;top:33914;width:85007;height:4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" fillcolor="#ffc000" stroked="f" strokeweight=".35694mm">
                    <v:fill color2="#f6f8fc [180]" angle="90" focus="100%" type="gradient">
                      <o:fill v:ext="view" type="gradientUnscaled"/>
                    </v:fill>
                  </v:rect>
                </v:group>
                <v:group id="Graphic 73" o:spid="_x0000_s1055" style="position:absolute;left:86347;top:5440;width:4999;height:18541" coordorigin="77865,1985" coordsize="3913,117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elcf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">
                  <v:shape id="Freeform 115" o:spid="_x0000_s1056"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57"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58"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59"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60"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61"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62"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63"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64"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65"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v:group>
            </w:pict>
          </mc:Fallback>
        </mc:AlternateContent>
      </w:r>
      <w:r>
        <w:rPr>
          <w:noProof/>
        </w:rPr>
        <mc:AlternateContent>
          <mc:Choice Requires="wpg">
            <w:drawing>
              <wp:anchor distT="0" distB="0" distL="114300" distR="114300" simplePos="0" relativeHeight="251682815" behindDoc="0" locked="0" layoutInCell="1" allowOverlap="1" wp14:anchorId="0D6AC1E4" wp14:editId="0DCABAE1">
                <wp:simplePos x="0" y="0"/>
                <wp:positionH relativeFrom="column">
                  <wp:posOffset>5787</wp:posOffset>
                </wp:positionH>
                <wp:positionV relativeFrom="paragraph">
                  <wp:posOffset>5838431</wp:posOffset>
                </wp:positionV>
                <wp:extent cx="9229090" cy="3199765"/>
                <wp:effectExtent l="0" t="0" r="3810" b="635"/>
                <wp:wrapNone/>
                <wp:docPr id="1203468851" name="Group 6"/>
                <wp:cNvGraphicFramePr/>
                <a:graphic xmlns:a="http://schemas.openxmlformats.org/drawingml/2006/main">
                  <a:graphicData uri="http://schemas.microsoft.com/office/word/2010/wordprocessingGroup">
                    <wpg:wgp>
                      <wpg:cNvGrpSpPr/>
                      <wpg:grpSpPr>
                        <a:xfrm>
                          <a:off x="0" y="0"/>
                          <a:ext cx="9229090" cy="3199765"/>
                          <a:chOff x="0" y="0"/>
                          <a:chExt cx="9229440" cy="3425190"/>
                        </a:xfrm>
                      </wpg:grpSpPr>
                      <wps:wsp>
                        <wps:cNvPr id="147" name="Freeform 1"/>
                        <wps:cNvSpPr/>
                        <wps:spPr>
                          <a:xfrm>
                            <a:off x="0" y="1995599"/>
                            <a:ext cx="407010" cy="1267299"/>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846576282" name="Rectangle 1"/>
                        <wps:cNvSpPr/>
                        <wps:spPr>
                          <a:xfrm>
                            <a:off x="729205" y="11575"/>
                            <a:ext cx="8500235" cy="3411018"/>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6717996" name="Rectangle 2"/>
                        <wps:cNvSpPr/>
                        <wps:spPr>
                          <a:xfrm>
                            <a:off x="729205" y="3379808"/>
                            <a:ext cx="8500235" cy="45084"/>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9922362" name="Freeform 3"/>
                        <wps:cNvSpPr/>
                        <wps:spPr>
                          <a:xfrm>
                            <a:off x="8218026" y="0"/>
                            <a:ext cx="603487" cy="3425190"/>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 name="connsiteX0" fmla="*/ 282933 w 428900"/>
                              <a:gd name="connsiteY0" fmla="*/ 1578315 h 1582285"/>
                              <a:gd name="connsiteX1" fmla="*/ 428900 w 428900"/>
                              <a:gd name="connsiteY1" fmla="*/ 1582285 h 1582285"/>
                              <a:gd name="connsiteX2" fmla="*/ 57718 w 428900"/>
                              <a:gd name="connsiteY2" fmla="*/ 0 h 1582285"/>
                              <a:gd name="connsiteX3" fmla="*/ 0 w 428900"/>
                              <a:gd name="connsiteY3" fmla="*/ 0 h 1582285"/>
                              <a:gd name="connsiteX4" fmla="*/ 282933 w 428900"/>
                              <a:gd name="connsiteY4" fmla="*/ 1578315 h 1582285"/>
                              <a:gd name="connsiteX0" fmla="*/ 381604 w 428900"/>
                              <a:gd name="connsiteY0" fmla="*/ 1582441 h 1582441"/>
                              <a:gd name="connsiteX1" fmla="*/ 428900 w 428900"/>
                              <a:gd name="connsiteY1" fmla="*/ 1582285 h 1582441"/>
                              <a:gd name="connsiteX2" fmla="*/ 57718 w 428900"/>
                              <a:gd name="connsiteY2" fmla="*/ 0 h 1582441"/>
                              <a:gd name="connsiteX3" fmla="*/ 0 w 428900"/>
                              <a:gd name="connsiteY3" fmla="*/ 0 h 1582441"/>
                              <a:gd name="connsiteX4" fmla="*/ 381604 w 428900"/>
                              <a:gd name="connsiteY4" fmla="*/ 1582441 h 15824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8900" h="1582441">
                                <a:moveTo>
                                  <a:pt x="381604" y="1582441"/>
                                </a:moveTo>
                                <a:lnTo>
                                  <a:pt x="428900" y="1582285"/>
                                </a:lnTo>
                                <a:lnTo>
                                  <a:pt x="57718" y="0"/>
                                </a:lnTo>
                                <a:lnTo>
                                  <a:pt x="0" y="0"/>
                                </a:lnTo>
                                <a:lnTo>
                                  <a:pt x="381604" y="1582441"/>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7578656" name="Freeform 2"/>
                        <wps:cNvSpPr/>
                        <wps:spPr>
                          <a:xfrm>
                            <a:off x="8287474" y="0"/>
                            <a:ext cx="836311" cy="3424514"/>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 name="connsiteX0" fmla="*/ 1919180 w 1919180"/>
                              <a:gd name="connsiteY0" fmla="*/ 1578264 h 1582276"/>
                              <a:gd name="connsiteX1" fmla="*/ 937396 w 1919180"/>
                              <a:gd name="connsiteY1" fmla="*/ 1582276 h 1582276"/>
                              <a:gd name="connsiteX2" fmla="*/ 1 w 1919180"/>
                              <a:gd name="connsiteY2" fmla="*/ 0 h 1582276"/>
                              <a:gd name="connsiteX3" fmla="*/ 1919180 w 1919180"/>
                              <a:gd name="connsiteY3" fmla="*/ 0 h 1582276"/>
                              <a:gd name="connsiteX4" fmla="*/ 1919180 w 1919180"/>
                              <a:gd name="connsiteY4" fmla="*/ 1578264 h 1582276"/>
                              <a:gd name="connsiteX0" fmla="*/ 1919180 w 1919180"/>
                              <a:gd name="connsiteY0" fmla="*/ 1578264 h 1582276"/>
                              <a:gd name="connsiteX1" fmla="*/ 1117555 w 1919180"/>
                              <a:gd name="connsiteY1" fmla="*/ 1582276 h 1582276"/>
                              <a:gd name="connsiteX2" fmla="*/ 1 w 1919180"/>
                              <a:gd name="connsiteY2" fmla="*/ 0 h 1582276"/>
                              <a:gd name="connsiteX3" fmla="*/ 1919180 w 1919180"/>
                              <a:gd name="connsiteY3" fmla="*/ 0 h 1582276"/>
                              <a:gd name="connsiteX4" fmla="*/ 1919180 w 1919180"/>
                              <a:gd name="connsiteY4" fmla="*/ 1578264 h 1582276"/>
                              <a:gd name="connsiteX0" fmla="*/ 2192243 w 2192243"/>
                              <a:gd name="connsiteY0" fmla="*/ 1578264 h 1582276"/>
                              <a:gd name="connsiteX1" fmla="*/ 1390618 w 2192243"/>
                              <a:gd name="connsiteY1" fmla="*/ 1582276 h 1582276"/>
                              <a:gd name="connsiteX2" fmla="*/ -1 w 2192243"/>
                              <a:gd name="connsiteY2" fmla="*/ 0 h 1582276"/>
                              <a:gd name="connsiteX3" fmla="*/ 2192243 w 2192243"/>
                              <a:gd name="connsiteY3" fmla="*/ 0 h 1582276"/>
                              <a:gd name="connsiteX4" fmla="*/ 2192243 w 219224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2243" h="1582276">
                                <a:moveTo>
                                  <a:pt x="2192243" y="1578264"/>
                                </a:moveTo>
                                <a:lnTo>
                                  <a:pt x="1390618" y="1582276"/>
                                </a:lnTo>
                                <a:lnTo>
                                  <a:pt x="-1" y="0"/>
                                </a:lnTo>
                                <a:lnTo>
                                  <a:pt x="2192243" y="0"/>
                                </a:lnTo>
                                <a:lnTo>
                                  <a:pt x="2192243" y="1578264"/>
                                </a:lnTo>
                                <a:close/>
                              </a:path>
                            </a:pathLst>
                          </a:custGeom>
                          <a:solidFill>
                            <a:srgbClr val="00A7BC"/>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3474669" name="Rectangle 4"/>
                        <wps:cNvSpPr/>
                        <wps:spPr>
                          <a:xfrm>
                            <a:off x="740764" y="43852"/>
                            <a:ext cx="7130319" cy="33787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634B89"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Expansion into New Markets</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expand into new geographical markets with untapped potential.</w:t>
                              </w:r>
                            </w:p>
                            <w:p w14:paraId="6955AD7E"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Leveraging Big Data</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enhance our targeting precision and campaign performance by utilizing big data more effectively.</w:t>
                              </w:r>
                            </w:p>
                            <w:p w14:paraId="16EDBC1A"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Adoption of VR and AR</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engage customers in innovative ways by adopting virtual and augmented reality technologies.</w:t>
                              </w:r>
                            </w:p>
                            <w:p w14:paraId="3955F88E"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Enhancing Customer Loyalty Programs</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increase customer retention and lifetime value by developing or enhancing loyalty programs.</w:t>
                              </w:r>
                            </w:p>
                            <w:p w14:paraId="322D2186"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Advocacy and Referral Programs</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amplify word-of-mouth and organic growth by implementing advocacy and referral programs.</w:t>
                              </w:r>
                            </w:p>
                            <w:p w14:paraId="086BE587"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Diversifying Media Channels</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reduce overdependence on current platforms by diversifying into emerging media channels.</w:t>
                              </w:r>
                            </w:p>
                            <w:p w14:paraId="77EF9B18" w14:textId="7BD1DB87" w:rsidR="00E5123D"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E-</w:t>
                              </w:r>
                              <w:r w:rsidR="00486888">
                                <w:rPr>
                                  <w:rFonts w:ascii="Century Gothic" w:hAnsi="Century Gothic"/>
                                  <w:b/>
                                  <w:bCs/>
                                  <w:color w:val="000000" w:themeColor="text1"/>
                                  <w:sz w:val="24"/>
                                  <w:szCs w:val="24"/>
                                </w:rPr>
                                <w:t>C</w:t>
                              </w:r>
                              <w:r w:rsidRPr="00A43970">
                                <w:rPr>
                                  <w:rFonts w:ascii="Century Gothic" w:hAnsi="Century Gothic"/>
                                  <w:b/>
                                  <w:bCs/>
                                  <w:color w:val="000000" w:themeColor="text1"/>
                                  <w:sz w:val="24"/>
                                  <w:szCs w:val="24"/>
                                </w:rPr>
                                <w:t>ommerce Integration</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boost online sales by strengthening e-commerce integration within our marketing campaigns.</w:t>
                              </w:r>
                            </w:p>
                          </w:txbxContent>
                        </wps:txbx>
                        <wps:bodyPr rot="0" spcFirstLastPara="0" vertOverflow="overflow" horzOverflow="overflow" vert="horz" wrap="square" lIns="0" tIns="91440" rIns="91440" bIns="45720" numCol="1" spcCol="0" rtlCol="0" fromWordArt="0" anchor="t" anchorCtr="0" forceAA="0" compatLnSpc="1">
                          <a:prstTxWarp prst="textNoShape">
                            <a:avLst/>
                          </a:prstTxWarp>
                          <a:noAutofit/>
                        </wps:bodyPr>
                      </wps:wsp>
                      <wps:wsp>
                        <wps:cNvPr id="1513068120" name="Right Triangle 5"/>
                        <wps:cNvSpPr/>
                        <wps:spPr>
                          <a:xfrm flipH="1">
                            <a:off x="381965" y="3148314"/>
                            <a:ext cx="274304" cy="274317"/>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1273461" name="Right Triangle 4"/>
                        <wps:cNvSpPr/>
                        <wps:spPr>
                          <a:xfrm rot="10800000">
                            <a:off x="8796760" y="104173"/>
                            <a:ext cx="226661" cy="1199527"/>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D6AC1E4" id="Group 6" o:spid="_x0000_s1066" style="position:absolute;margin-left:.45pt;margin-top:459.7pt;width:726.7pt;height:251.95pt;z-index:251682815;mso-height-relative:margin" coordsize="92294,342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">
                <v:shape id="Freeform 1" o:spid="_x0000_s1067" style="position:absolute;top:19955;width:4070;height:12673;visibility:visible;mso-wrap-style:square;v-text-anchor:middle" coordsize="407239,1268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11,935277;374634,1165859;203505,1267299;32376,1165859;0,935277;0,330227;32376,99645;203505,0;374634,99645;407011,330227;407011,935277;263633,260206;203505,160561;143378,260206;143378,1007222;203505,1106867;263633,1007222;263633,260206" o:connectangles="0,0,0,0,0,0,0,0,0,0,0,0,0,0,0,0,0,0"/>
                </v:shape>
                <v:rect id="Rectangle 1" o:spid="_x0000_s1068" style="position:absolute;left:7292;top:115;width:85002;height:34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" fillcolor="#f1f7fa" stroked="f" strokeweight=".35694mm"/>
                <v:rect id="Rectangle 2" o:spid="_x0000_s1069" style="position:absolute;left:7292;top:33798;width:85002;height:4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" fillcolor="#ffc000" stroked="f" strokeweight=".35694mm">
                  <v:fill color2="#f6f8fc [180]" angle="90" focus="100%" type="gradient">
                    <o:fill v:ext="view" type="gradientUnscaled"/>
                  </v:fill>
                </v:rect>
                <v:shape id="Freeform 3" o:spid="_x0000_s1070" style="position:absolute;left:82180;width:6035;height:34251;visibility:visible;mso-wrap-style:square;v-text-anchor:middle" coordsize="428900,15824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" path="m381604,1582441r47296,-156l57718,,,,381604,1582441xe" fillcolor="#ffc000 [3207]" stroked="f" strokeweight=".35694mm">
                  <v:stroke joinstyle="miter"/>
                  <v:path arrowok="t" o:connecttype="custom" o:connectlocs="536939,3425190;603487,3424852;81213,0;0,0;536939,3425190" o:connectangles="0,0,0,0,0"/>
                </v:shape>
                <v:shape id="Freeform 2" o:spid="_x0000_s1071" style="position:absolute;left:82874;width:8363;height:34245;visibility:visible;mso-wrap-style:square;v-text-anchor:middle" coordsize="2192243,15822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" path="m2192243,1578264r-801625,4012l-1,,2192243,r,1578264xe" fillcolor="#00a7bc" stroked="f" strokeweight=".35694mm">
                  <v:stroke joinstyle="miter"/>
                  <v:path arrowok="t" o:connecttype="custom" o:connectlocs="836311,3415831;530502,3424514;0,0;836311,0;836311,3415831" o:connectangles="0,0,0,0,0"/>
                </v:shape>
                <v:rect id="Rectangle 4" o:spid="_x0000_s1072" style="position:absolute;left:7407;top:438;width:71303;height:337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" filled="f" stroked="f" strokeweight="1pt">
                  <v:textbox inset="0,7.2pt">
                    <w:txbxContent>
                      <w:p w14:paraId="51634B89"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Expansion into New Markets</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expand into new geographical markets with untapped potential.</w:t>
                        </w:r>
                      </w:p>
                      <w:p w14:paraId="6955AD7E"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Leveraging Big Data</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enhance our targeting precision and campaign performance by utilizing big data more effectively.</w:t>
                        </w:r>
                      </w:p>
                      <w:p w14:paraId="16EDBC1A"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Adoption of VR and AR</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engage customers in innovative ways by adopting virtual and augmented reality technologies.</w:t>
                        </w:r>
                      </w:p>
                      <w:p w14:paraId="3955F88E"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Enhancing Customer Loyalty Programs</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increase customer retention and lifetime value by developing or enhancing loyalty programs.</w:t>
                        </w:r>
                      </w:p>
                      <w:p w14:paraId="322D2186"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Advocacy and Referral Programs</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amplify word-of-mouth and organic growth by implementing advocacy and referral programs.</w:t>
                        </w:r>
                      </w:p>
                      <w:p w14:paraId="086BE587" w14:textId="77777777" w:rsidR="00A4505A"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Diversifying Media Channels</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reduce overdependence on current platforms by diversifying into emerging media channels.</w:t>
                        </w:r>
                      </w:p>
                      <w:p w14:paraId="77EF9B18" w14:textId="7BD1DB87" w:rsidR="00E5123D" w:rsidRPr="00B85971" w:rsidRDefault="00A4505A" w:rsidP="00B85971">
                        <w:pPr>
                          <w:pStyle w:val="ListParagraph"/>
                          <w:numPr>
                            <w:ilvl w:val="0"/>
                            <w:numId w:val="21"/>
                          </w:numPr>
                          <w:spacing w:after="80" w:line="240" w:lineRule="auto"/>
                          <w:contextualSpacing w:val="0"/>
                          <w:rPr>
                            <w:rFonts w:ascii="Century Gothic" w:hAnsi="Century Gothic"/>
                            <w:color w:val="000000" w:themeColor="text1"/>
                            <w:sz w:val="24"/>
                            <w:szCs w:val="24"/>
                          </w:rPr>
                        </w:pPr>
                        <w:r w:rsidRPr="00A43970">
                          <w:rPr>
                            <w:rFonts w:ascii="Century Gothic" w:hAnsi="Century Gothic"/>
                            <w:b/>
                            <w:bCs/>
                            <w:color w:val="000000" w:themeColor="text1"/>
                            <w:sz w:val="24"/>
                            <w:szCs w:val="24"/>
                          </w:rPr>
                          <w:t>E-</w:t>
                        </w:r>
                        <w:r w:rsidR="00486888">
                          <w:rPr>
                            <w:rFonts w:ascii="Century Gothic" w:hAnsi="Century Gothic"/>
                            <w:b/>
                            <w:bCs/>
                            <w:color w:val="000000" w:themeColor="text1"/>
                            <w:sz w:val="24"/>
                            <w:szCs w:val="24"/>
                          </w:rPr>
                          <w:t>C</w:t>
                        </w:r>
                        <w:r w:rsidRPr="00A43970">
                          <w:rPr>
                            <w:rFonts w:ascii="Century Gothic" w:hAnsi="Century Gothic"/>
                            <w:b/>
                            <w:bCs/>
                            <w:color w:val="000000" w:themeColor="text1"/>
                            <w:sz w:val="24"/>
                            <w:szCs w:val="24"/>
                          </w:rPr>
                          <w:t>ommerce Integration</w:t>
                        </w:r>
                        <w:r w:rsidRPr="00486888">
                          <w:rPr>
                            <w:rFonts w:ascii="Century Gothic" w:hAnsi="Century Gothic"/>
                            <w:b/>
                            <w:bCs/>
                            <w:color w:val="000000" w:themeColor="text1"/>
                            <w:sz w:val="24"/>
                            <w:szCs w:val="24"/>
                          </w:rPr>
                          <w:t>:</w:t>
                        </w:r>
                        <w:r w:rsidRPr="00B85971">
                          <w:rPr>
                            <w:rFonts w:ascii="Century Gothic" w:hAnsi="Century Gothic"/>
                            <w:color w:val="000000" w:themeColor="text1"/>
                            <w:sz w:val="24"/>
                            <w:szCs w:val="24"/>
                          </w:rPr>
                          <w:t xml:space="preserve"> We can boost online sales by strengthening e-commerce integration within our marketing campaigns.</w:t>
                        </w:r>
                      </w:p>
                    </w:txbxContent>
                  </v:textbox>
                </v:rect>
                <v:shape id="Right Triangle 5" o:spid="_x0000_s1073" type="#_x0000_t6" style="position:absolute;left:3819;top:31483;width:2743;height:274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" fillcolor="#ffc000 [3207]" stroked="f" strokeweight="1pt"/>
                <v:shape id="Right Triangle 4" o:spid="_x0000_s1074" type="#_x0000_t6" style="position:absolute;left:87967;top:1041;width:2267;height:1199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" fillcolor="#ffc000 [3207]" stroked="f" strokeweight="1pt"/>
              </v:group>
            </w:pict>
          </mc:Fallback>
        </mc:AlternateContent>
      </w:r>
      <w:r w:rsidR="007529F0">
        <w:rPr>
          <w:noProof/>
          <w:sz w:val="16"/>
          <w:szCs w:val="20"/>
        </w:rPr>
        <mc:AlternateContent>
          <mc:Choice Requires="wpg">
            <w:drawing>
              <wp:anchor distT="0" distB="0" distL="114300" distR="114300" simplePos="0" relativeHeight="251766784" behindDoc="0" locked="0" layoutInCell="1" allowOverlap="1" wp14:anchorId="227815C6" wp14:editId="021769E8">
                <wp:simplePos x="0" y="0"/>
                <wp:positionH relativeFrom="column">
                  <wp:posOffset>399327</wp:posOffset>
                </wp:positionH>
                <wp:positionV relativeFrom="paragraph">
                  <wp:posOffset>9183515</wp:posOffset>
                </wp:positionV>
                <wp:extent cx="8846820" cy="3017520"/>
                <wp:effectExtent l="0" t="0" r="5080" b="5080"/>
                <wp:wrapNone/>
                <wp:docPr id="1893698200" name="Group 7"/>
                <wp:cNvGraphicFramePr/>
                <a:graphic xmlns:a="http://schemas.openxmlformats.org/drawingml/2006/main">
                  <a:graphicData uri="http://schemas.microsoft.com/office/word/2010/wordprocessingGroup">
                    <wpg:wgp>
                      <wpg:cNvGrpSpPr/>
                      <wpg:grpSpPr>
                        <a:xfrm>
                          <a:off x="0" y="0"/>
                          <a:ext cx="8846820" cy="3017520"/>
                          <a:chOff x="370389" y="0"/>
                          <a:chExt cx="8847986" cy="3425231"/>
                        </a:xfrm>
                      </wpg:grpSpPr>
                      <wps:wsp>
                        <wps:cNvPr id="163062018" name="Rectangle 163062018"/>
                        <wps:cNvSpPr/>
                        <wps:spPr>
                          <a:xfrm>
                            <a:off x="717630" y="11575"/>
                            <a:ext cx="8500745" cy="3411059"/>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02366855" name="Rectangle 1302366855"/>
                        <wps:cNvSpPr/>
                        <wps:spPr>
                          <a:xfrm>
                            <a:off x="717630" y="3379808"/>
                            <a:ext cx="8500745" cy="45085"/>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91033823" name="Freeform 1791033823"/>
                        <wps:cNvSpPr/>
                        <wps:spPr>
                          <a:xfrm>
                            <a:off x="8206450" y="0"/>
                            <a:ext cx="603523" cy="3425231"/>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 name="connsiteX0" fmla="*/ 282933 w 428900"/>
                              <a:gd name="connsiteY0" fmla="*/ 1578315 h 1582285"/>
                              <a:gd name="connsiteX1" fmla="*/ 428900 w 428900"/>
                              <a:gd name="connsiteY1" fmla="*/ 1582285 h 1582285"/>
                              <a:gd name="connsiteX2" fmla="*/ 57718 w 428900"/>
                              <a:gd name="connsiteY2" fmla="*/ 0 h 1582285"/>
                              <a:gd name="connsiteX3" fmla="*/ 0 w 428900"/>
                              <a:gd name="connsiteY3" fmla="*/ 0 h 1582285"/>
                              <a:gd name="connsiteX4" fmla="*/ 282933 w 428900"/>
                              <a:gd name="connsiteY4" fmla="*/ 1578315 h 1582285"/>
                              <a:gd name="connsiteX0" fmla="*/ 381604 w 428900"/>
                              <a:gd name="connsiteY0" fmla="*/ 1582441 h 1582441"/>
                              <a:gd name="connsiteX1" fmla="*/ 428900 w 428900"/>
                              <a:gd name="connsiteY1" fmla="*/ 1582285 h 1582441"/>
                              <a:gd name="connsiteX2" fmla="*/ 57718 w 428900"/>
                              <a:gd name="connsiteY2" fmla="*/ 0 h 1582441"/>
                              <a:gd name="connsiteX3" fmla="*/ 0 w 428900"/>
                              <a:gd name="connsiteY3" fmla="*/ 0 h 1582441"/>
                              <a:gd name="connsiteX4" fmla="*/ 381604 w 428900"/>
                              <a:gd name="connsiteY4" fmla="*/ 1582441 h 15824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8900" h="1582441">
                                <a:moveTo>
                                  <a:pt x="381604" y="1582441"/>
                                </a:moveTo>
                                <a:lnTo>
                                  <a:pt x="428900" y="1582285"/>
                                </a:lnTo>
                                <a:lnTo>
                                  <a:pt x="57718" y="0"/>
                                </a:lnTo>
                                <a:lnTo>
                                  <a:pt x="0" y="0"/>
                                </a:lnTo>
                                <a:lnTo>
                                  <a:pt x="381604" y="1582441"/>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8075051" name="Freeform 2"/>
                        <wps:cNvSpPr/>
                        <wps:spPr>
                          <a:xfrm>
                            <a:off x="8275898" y="0"/>
                            <a:ext cx="836361" cy="3424555"/>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 name="connsiteX0" fmla="*/ 1919180 w 1919180"/>
                              <a:gd name="connsiteY0" fmla="*/ 1578264 h 1582276"/>
                              <a:gd name="connsiteX1" fmla="*/ 937396 w 1919180"/>
                              <a:gd name="connsiteY1" fmla="*/ 1582276 h 1582276"/>
                              <a:gd name="connsiteX2" fmla="*/ 1 w 1919180"/>
                              <a:gd name="connsiteY2" fmla="*/ 0 h 1582276"/>
                              <a:gd name="connsiteX3" fmla="*/ 1919180 w 1919180"/>
                              <a:gd name="connsiteY3" fmla="*/ 0 h 1582276"/>
                              <a:gd name="connsiteX4" fmla="*/ 1919180 w 1919180"/>
                              <a:gd name="connsiteY4" fmla="*/ 1578264 h 1582276"/>
                              <a:gd name="connsiteX0" fmla="*/ 1919180 w 1919180"/>
                              <a:gd name="connsiteY0" fmla="*/ 1578264 h 1582276"/>
                              <a:gd name="connsiteX1" fmla="*/ 1117555 w 1919180"/>
                              <a:gd name="connsiteY1" fmla="*/ 1582276 h 1582276"/>
                              <a:gd name="connsiteX2" fmla="*/ 1 w 1919180"/>
                              <a:gd name="connsiteY2" fmla="*/ 0 h 1582276"/>
                              <a:gd name="connsiteX3" fmla="*/ 1919180 w 1919180"/>
                              <a:gd name="connsiteY3" fmla="*/ 0 h 1582276"/>
                              <a:gd name="connsiteX4" fmla="*/ 1919180 w 1919180"/>
                              <a:gd name="connsiteY4" fmla="*/ 1578264 h 1582276"/>
                              <a:gd name="connsiteX0" fmla="*/ 2192243 w 2192243"/>
                              <a:gd name="connsiteY0" fmla="*/ 1578264 h 1582276"/>
                              <a:gd name="connsiteX1" fmla="*/ 1390618 w 2192243"/>
                              <a:gd name="connsiteY1" fmla="*/ 1582276 h 1582276"/>
                              <a:gd name="connsiteX2" fmla="*/ -1 w 2192243"/>
                              <a:gd name="connsiteY2" fmla="*/ 0 h 1582276"/>
                              <a:gd name="connsiteX3" fmla="*/ 2192243 w 2192243"/>
                              <a:gd name="connsiteY3" fmla="*/ 0 h 1582276"/>
                              <a:gd name="connsiteX4" fmla="*/ 2192243 w 219224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92243" h="1582276">
                                <a:moveTo>
                                  <a:pt x="2192243" y="1578264"/>
                                </a:moveTo>
                                <a:lnTo>
                                  <a:pt x="1390618" y="1582276"/>
                                </a:lnTo>
                                <a:lnTo>
                                  <a:pt x="-1" y="0"/>
                                </a:lnTo>
                                <a:lnTo>
                                  <a:pt x="2192243" y="0"/>
                                </a:lnTo>
                                <a:lnTo>
                                  <a:pt x="2192243" y="1578264"/>
                                </a:lnTo>
                                <a:close/>
                              </a:path>
                            </a:pathLst>
                          </a:custGeom>
                          <a:solidFill>
                            <a:srgbClr val="00B8D2"/>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08646866" name="Rectangle 908646866"/>
                        <wps:cNvSpPr/>
                        <wps:spPr>
                          <a:xfrm>
                            <a:off x="717626" y="41605"/>
                            <a:ext cx="7761657" cy="33836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E58D59" w14:textId="525D685A"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Increased Marketing Cost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Rising media and advertising costs could impact </w:t>
                              </w:r>
                              <w:r w:rsidR="00E111AB">
                                <w:rPr>
                                  <w:rFonts w:ascii="Century Gothic" w:hAnsi="Century Gothic"/>
                                  <w:color w:val="000000" w:themeColor="text1"/>
                                  <w:sz w:val="24"/>
                                  <w:szCs w:val="24"/>
                                </w:rPr>
                                <w:br/>
                              </w:r>
                              <w:r w:rsidRPr="00A43970">
                                <w:rPr>
                                  <w:rFonts w:ascii="Century Gothic" w:hAnsi="Century Gothic"/>
                                  <w:color w:val="000000" w:themeColor="text1"/>
                                  <w:sz w:val="24"/>
                                  <w:szCs w:val="24"/>
                                </w:rPr>
                                <w:t>our campaign profitability.</w:t>
                              </w:r>
                            </w:p>
                            <w:p w14:paraId="0B6C3F5D" w14:textId="77777777"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Data Security Concern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Growing data security concerns could undermine our customer trust.</w:t>
                              </w:r>
                            </w:p>
                            <w:p w14:paraId="52C796D2" w14:textId="64793336"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Compliance with New Regulation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We could </w:t>
                              </w:r>
                              <w:r w:rsidR="00E7463B">
                                <w:rPr>
                                  <w:rFonts w:ascii="Century Gothic" w:hAnsi="Century Gothic"/>
                                  <w:color w:val="000000" w:themeColor="text1"/>
                                  <w:sz w:val="24"/>
                                  <w:szCs w:val="24"/>
                                </w:rPr>
                                <w:t>have</w:t>
                              </w:r>
                              <w:r w:rsidR="00F85CD7">
                                <w:rPr>
                                  <w:rFonts w:ascii="Century Gothic" w:hAnsi="Century Gothic"/>
                                  <w:color w:val="000000" w:themeColor="text1"/>
                                  <w:sz w:val="24"/>
                                  <w:szCs w:val="24"/>
                                </w:rPr>
                                <w:t xml:space="preserve"> to adjust to significant new resource </w:t>
                              </w:r>
                              <w:r w:rsidRPr="00A43970">
                                <w:rPr>
                                  <w:rFonts w:ascii="Century Gothic" w:hAnsi="Century Gothic"/>
                                  <w:color w:val="000000" w:themeColor="text1"/>
                                  <w:sz w:val="24"/>
                                  <w:szCs w:val="24"/>
                                </w:rPr>
                                <w:t>needs</w:t>
                              </w:r>
                              <w:r w:rsidR="00F85CD7">
                                <w:rPr>
                                  <w:rFonts w:ascii="Century Gothic" w:hAnsi="Century Gothic"/>
                                  <w:color w:val="000000" w:themeColor="text1"/>
                                  <w:sz w:val="24"/>
                                  <w:szCs w:val="24"/>
                                </w:rPr>
                                <w:t xml:space="preserve"> </w:t>
                              </w:r>
                              <w:r w:rsidR="00E111AB">
                                <w:rPr>
                                  <w:rFonts w:ascii="Century Gothic" w:hAnsi="Century Gothic"/>
                                  <w:color w:val="000000" w:themeColor="text1"/>
                                  <w:sz w:val="24"/>
                                  <w:szCs w:val="24"/>
                                </w:rPr>
                                <w:br/>
                              </w:r>
                              <w:proofErr w:type="gramStart"/>
                              <w:r w:rsidR="00F85CD7">
                                <w:rPr>
                                  <w:rFonts w:ascii="Century Gothic" w:hAnsi="Century Gothic"/>
                                  <w:color w:val="000000" w:themeColor="text1"/>
                                  <w:sz w:val="24"/>
                                  <w:szCs w:val="24"/>
                                </w:rPr>
                                <w:t>in order</w:t>
                              </w:r>
                              <w:r w:rsidRPr="00A43970">
                                <w:rPr>
                                  <w:rFonts w:ascii="Century Gothic" w:hAnsi="Century Gothic"/>
                                  <w:color w:val="000000" w:themeColor="text1"/>
                                  <w:sz w:val="24"/>
                                  <w:szCs w:val="24"/>
                                </w:rPr>
                                <w:t xml:space="preserve"> to</w:t>
                              </w:r>
                              <w:proofErr w:type="gramEnd"/>
                              <w:r w:rsidRPr="00A43970">
                                <w:rPr>
                                  <w:rFonts w:ascii="Century Gothic" w:hAnsi="Century Gothic"/>
                                  <w:color w:val="000000" w:themeColor="text1"/>
                                  <w:sz w:val="24"/>
                                  <w:szCs w:val="24"/>
                                </w:rPr>
                                <w:t xml:space="preserve"> adapt to new global marketing regulations.</w:t>
                              </w:r>
                            </w:p>
                            <w:p w14:paraId="4DF1CD6E" w14:textId="18AE9BC0"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Intensified Niche Competition</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Increased competition in niche markets could reduce </w:t>
                              </w:r>
                              <w:r w:rsidR="00E111AB">
                                <w:rPr>
                                  <w:rFonts w:ascii="Century Gothic" w:hAnsi="Century Gothic"/>
                                  <w:color w:val="000000" w:themeColor="text1"/>
                                  <w:sz w:val="24"/>
                                  <w:szCs w:val="24"/>
                                </w:rPr>
                                <w:br/>
                              </w:r>
                              <w:r w:rsidRPr="00A43970">
                                <w:rPr>
                                  <w:rFonts w:ascii="Century Gothic" w:hAnsi="Century Gothic"/>
                                  <w:color w:val="000000" w:themeColor="text1"/>
                                  <w:sz w:val="24"/>
                                  <w:szCs w:val="24"/>
                                </w:rPr>
                                <w:t>our market share.</w:t>
                              </w:r>
                            </w:p>
                            <w:p w14:paraId="5062D851" w14:textId="7D99D543"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Economic Uncertainty</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Economic uncertainties could lead to reduced marketing budgets </w:t>
                              </w:r>
                              <w:r w:rsidR="00E111AB">
                                <w:rPr>
                                  <w:rFonts w:ascii="Century Gothic" w:hAnsi="Century Gothic"/>
                                  <w:color w:val="000000" w:themeColor="text1"/>
                                  <w:sz w:val="24"/>
                                  <w:szCs w:val="24"/>
                                </w:rPr>
                                <w:br/>
                              </w:r>
                              <w:r w:rsidRPr="00A43970">
                                <w:rPr>
                                  <w:rFonts w:ascii="Century Gothic" w:hAnsi="Century Gothic"/>
                                  <w:color w:val="000000" w:themeColor="text1"/>
                                  <w:sz w:val="24"/>
                                  <w:szCs w:val="24"/>
                                </w:rPr>
                                <w:t>and consumer spending.</w:t>
                              </w:r>
                            </w:p>
                            <w:p w14:paraId="7B116FB8" w14:textId="67CF1F46"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Technology Dependence Risk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Our dependence on technology poses </w:t>
                              </w:r>
                              <w:r w:rsidR="00E7463B">
                                <w:rPr>
                                  <w:rFonts w:ascii="Century Gothic" w:hAnsi="Century Gothic"/>
                                  <w:color w:val="000000" w:themeColor="text1"/>
                                  <w:sz w:val="24"/>
                                  <w:szCs w:val="24"/>
                                </w:rPr>
                                <w:t>a risk</w:t>
                              </w:r>
                              <w:r w:rsidRPr="00A43970">
                                <w:rPr>
                                  <w:rFonts w:ascii="Century Gothic" w:hAnsi="Century Gothic"/>
                                  <w:color w:val="000000" w:themeColor="text1"/>
                                  <w:sz w:val="24"/>
                                  <w:szCs w:val="24"/>
                                </w:rPr>
                                <w:t xml:space="preserve"> of system failures.</w:t>
                              </w:r>
                            </w:p>
                            <w:p w14:paraId="60A72439" w14:textId="4B7E375B" w:rsidR="00E5123D"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Public Relations Issue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We could face issues from controversial campaigns or corporate missteps.</w:t>
                              </w:r>
                            </w:p>
                          </w:txbxContent>
                        </wps:txbx>
                        <wps:bodyPr rot="0" spcFirstLastPara="0" vertOverflow="overflow" horzOverflow="overflow" vert="horz" wrap="square" lIns="0" tIns="91440" rIns="0" bIns="45720" numCol="1" spcCol="0" rtlCol="0" fromWordArt="0" anchor="t" anchorCtr="0" forceAA="0" compatLnSpc="1">
                          <a:prstTxWarp prst="textNoShape">
                            <a:avLst/>
                          </a:prstTxWarp>
                          <a:noAutofit/>
                        </wps:bodyPr>
                      </wps:wsp>
                      <wps:wsp>
                        <wps:cNvPr id="79945771" name="Right Triangle 79945771"/>
                        <wps:cNvSpPr/>
                        <wps:spPr>
                          <a:xfrm flipH="1">
                            <a:off x="370389" y="3148314"/>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7439157" name="Right Triangle 4"/>
                        <wps:cNvSpPr/>
                        <wps:spPr>
                          <a:xfrm rot="10800000">
                            <a:off x="8785184" y="104172"/>
                            <a:ext cx="226675" cy="1199541"/>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7815C6" id="_x0000_s1075" style="position:absolute;margin-left:31.45pt;margin-top:723.1pt;width:696.6pt;height:237.6pt;z-index:251766784" coordorigin="3703" coordsize="88479,342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">
                <v:rect id="Rectangle 163062018" o:spid="_x0000_s1076" style="position:absolute;left:7176;top:115;width:85007;height:34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" fillcolor="#f1f7fa" stroked="f" strokeweight=".35694mm"/>
                <v:rect id="Rectangle 1302366855" o:spid="_x0000_s1077" style="position:absolute;left:7176;top:33798;width:85007;height:4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" fillcolor="#ffc000" stroked="f" strokeweight=".35694mm">
                  <v:fill color2="#f6f8fc [180]" angle="90" focus="100%" type="gradient">
                    <o:fill v:ext="view" type="gradientUnscaled"/>
                  </v:fill>
                </v:rect>
                <v:shape id="Freeform 1791033823" o:spid="_x0000_s1078" style="position:absolute;left:82064;width:6035;height:34252;visibility:visible;mso-wrap-style:square;v-text-anchor:middle" coordsize="428900,15824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" path="m381604,1582441r47296,-156l57718,,,,381604,1582441xe" fillcolor="#ffc000 [3207]" stroked="f" strokeweight=".35694mm">
                  <v:stroke joinstyle="miter"/>
                  <v:path arrowok="t" o:connecttype="custom" o:connectlocs="536971,3425231;603523,3424893;81217,0;0,0;536971,3425231" o:connectangles="0,0,0,0,0"/>
                </v:shape>
                <v:shape id="Freeform 2" o:spid="_x0000_s1079" style="position:absolute;left:82758;width:8364;height:34245;visibility:visible;mso-wrap-style:square;v-text-anchor:middle" coordsize="2192243,15822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" path="m2192243,1578264r-801625,4012l-1,,2192243,r,1578264xe" fillcolor="#00b8d2" stroked="f" strokeweight=".35694mm">
                  <v:stroke joinstyle="miter"/>
                  <v:path arrowok="t" o:connecttype="custom" o:connectlocs="836361,3415872;530534,3424555;0,0;836361,0;836361,3415872" o:connectangles="0,0,0,0,0"/>
                </v:shape>
                <v:rect id="Rectangle 908646866" o:spid="_x0000_s1080" style="position:absolute;left:7176;top:416;width:77616;height:338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" filled="f" stroked="f" strokeweight="1pt">
                  <v:textbox inset="0,7.2pt,0">
                    <w:txbxContent>
                      <w:p w14:paraId="12E58D59" w14:textId="525D685A"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Increased Marketing Cost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Rising media and advertising costs could impact </w:t>
                        </w:r>
                        <w:r w:rsidR="00E111AB">
                          <w:rPr>
                            <w:rFonts w:ascii="Century Gothic" w:hAnsi="Century Gothic"/>
                            <w:color w:val="000000" w:themeColor="text1"/>
                            <w:sz w:val="24"/>
                            <w:szCs w:val="24"/>
                          </w:rPr>
                          <w:br/>
                        </w:r>
                        <w:r w:rsidRPr="00A43970">
                          <w:rPr>
                            <w:rFonts w:ascii="Century Gothic" w:hAnsi="Century Gothic"/>
                            <w:color w:val="000000" w:themeColor="text1"/>
                            <w:sz w:val="24"/>
                            <w:szCs w:val="24"/>
                          </w:rPr>
                          <w:t>our campaign profitability.</w:t>
                        </w:r>
                      </w:p>
                      <w:p w14:paraId="0B6C3F5D" w14:textId="77777777"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Data Security Concern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Growing data security concerns could undermine our customer trust.</w:t>
                        </w:r>
                      </w:p>
                      <w:p w14:paraId="52C796D2" w14:textId="64793336"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Compliance with New Regulation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We could </w:t>
                        </w:r>
                        <w:r w:rsidR="00E7463B">
                          <w:rPr>
                            <w:rFonts w:ascii="Century Gothic" w:hAnsi="Century Gothic"/>
                            <w:color w:val="000000" w:themeColor="text1"/>
                            <w:sz w:val="24"/>
                            <w:szCs w:val="24"/>
                          </w:rPr>
                          <w:t>have</w:t>
                        </w:r>
                        <w:r w:rsidR="00F85CD7">
                          <w:rPr>
                            <w:rFonts w:ascii="Century Gothic" w:hAnsi="Century Gothic"/>
                            <w:color w:val="000000" w:themeColor="text1"/>
                            <w:sz w:val="24"/>
                            <w:szCs w:val="24"/>
                          </w:rPr>
                          <w:t xml:space="preserve"> to adjust to significant new resource </w:t>
                        </w:r>
                        <w:r w:rsidRPr="00A43970">
                          <w:rPr>
                            <w:rFonts w:ascii="Century Gothic" w:hAnsi="Century Gothic"/>
                            <w:color w:val="000000" w:themeColor="text1"/>
                            <w:sz w:val="24"/>
                            <w:szCs w:val="24"/>
                          </w:rPr>
                          <w:t>needs</w:t>
                        </w:r>
                        <w:r w:rsidR="00F85CD7">
                          <w:rPr>
                            <w:rFonts w:ascii="Century Gothic" w:hAnsi="Century Gothic"/>
                            <w:color w:val="000000" w:themeColor="text1"/>
                            <w:sz w:val="24"/>
                            <w:szCs w:val="24"/>
                          </w:rPr>
                          <w:t xml:space="preserve"> </w:t>
                        </w:r>
                        <w:r w:rsidR="00E111AB">
                          <w:rPr>
                            <w:rFonts w:ascii="Century Gothic" w:hAnsi="Century Gothic"/>
                            <w:color w:val="000000" w:themeColor="text1"/>
                            <w:sz w:val="24"/>
                            <w:szCs w:val="24"/>
                          </w:rPr>
                          <w:br/>
                        </w:r>
                        <w:proofErr w:type="gramStart"/>
                        <w:r w:rsidR="00F85CD7">
                          <w:rPr>
                            <w:rFonts w:ascii="Century Gothic" w:hAnsi="Century Gothic"/>
                            <w:color w:val="000000" w:themeColor="text1"/>
                            <w:sz w:val="24"/>
                            <w:szCs w:val="24"/>
                          </w:rPr>
                          <w:t>in order</w:t>
                        </w:r>
                        <w:r w:rsidRPr="00A43970">
                          <w:rPr>
                            <w:rFonts w:ascii="Century Gothic" w:hAnsi="Century Gothic"/>
                            <w:color w:val="000000" w:themeColor="text1"/>
                            <w:sz w:val="24"/>
                            <w:szCs w:val="24"/>
                          </w:rPr>
                          <w:t xml:space="preserve"> to</w:t>
                        </w:r>
                        <w:proofErr w:type="gramEnd"/>
                        <w:r w:rsidRPr="00A43970">
                          <w:rPr>
                            <w:rFonts w:ascii="Century Gothic" w:hAnsi="Century Gothic"/>
                            <w:color w:val="000000" w:themeColor="text1"/>
                            <w:sz w:val="24"/>
                            <w:szCs w:val="24"/>
                          </w:rPr>
                          <w:t xml:space="preserve"> adapt to new global marketing regulations.</w:t>
                        </w:r>
                      </w:p>
                      <w:p w14:paraId="4DF1CD6E" w14:textId="18AE9BC0"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Intensified Niche Competition</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Increased competition in niche markets could reduce </w:t>
                        </w:r>
                        <w:r w:rsidR="00E111AB">
                          <w:rPr>
                            <w:rFonts w:ascii="Century Gothic" w:hAnsi="Century Gothic"/>
                            <w:color w:val="000000" w:themeColor="text1"/>
                            <w:sz w:val="24"/>
                            <w:szCs w:val="24"/>
                          </w:rPr>
                          <w:br/>
                        </w:r>
                        <w:r w:rsidRPr="00A43970">
                          <w:rPr>
                            <w:rFonts w:ascii="Century Gothic" w:hAnsi="Century Gothic"/>
                            <w:color w:val="000000" w:themeColor="text1"/>
                            <w:sz w:val="24"/>
                            <w:szCs w:val="24"/>
                          </w:rPr>
                          <w:t>our market share.</w:t>
                        </w:r>
                      </w:p>
                      <w:p w14:paraId="5062D851" w14:textId="7D99D543"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Economic Uncertainty</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Economic uncertainties could lead to reduced marketing budgets </w:t>
                        </w:r>
                        <w:r w:rsidR="00E111AB">
                          <w:rPr>
                            <w:rFonts w:ascii="Century Gothic" w:hAnsi="Century Gothic"/>
                            <w:color w:val="000000" w:themeColor="text1"/>
                            <w:sz w:val="24"/>
                            <w:szCs w:val="24"/>
                          </w:rPr>
                          <w:br/>
                        </w:r>
                        <w:r w:rsidRPr="00A43970">
                          <w:rPr>
                            <w:rFonts w:ascii="Century Gothic" w:hAnsi="Century Gothic"/>
                            <w:color w:val="000000" w:themeColor="text1"/>
                            <w:sz w:val="24"/>
                            <w:szCs w:val="24"/>
                          </w:rPr>
                          <w:t>and consumer spending.</w:t>
                        </w:r>
                      </w:p>
                      <w:p w14:paraId="7B116FB8" w14:textId="67CF1F46" w:rsidR="008D4354"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Technology Dependence Risk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Our dependence on technology poses </w:t>
                        </w:r>
                        <w:r w:rsidR="00E7463B">
                          <w:rPr>
                            <w:rFonts w:ascii="Century Gothic" w:hAnsi="Century Gothic"/>
                            <w:color w:val="000000" w:themeColor="text1"/>
                            <w:sz w:val="24"/>
                            <w:szCs w:val="24"/>
                          </w:rPr>
                          <w:t>a risk</w:t>
                        </w:r>
                        <w:r w:rsidRPr="00A43970">
                          <w:rPr>
                            <w:rFonts w:ascii="Century Gothic" w:hAnsi="Century Gothic"/>
                            <w:color w:val="000000" w:themeColor="text1"/>
                            <w:sz w:val="24"/>
                            <w:szCs w:val="24"/>
                          </w:rPr>
                          <w:t xml:space="preserve"> of system failures.</w:t>
                        </w:r>
                      </w:p>
                      <w:p w14:paraId="60A72439" w14:textId="4B7E375B" w:rsidR="00E5123D" w:rsidRPr="00A43970" w:rsidRDefault="008D4354" w:rsidP="00A43970">
                        <w:pPr>
                          <w:pStyle w:val="ListParagraph"/>
                          <w:numPr>
                            <w:ilvl w:val="0"/>
                            <w:numId w:val="22"/>
                          </w:numPr>
                          <w:spacing w:line="240" w:lineRule="auto"/>
                          <w:contextualSpacing w:val="0"/>
                          <w:rPr>
                            <w:rFonts w:ascii="Century Gothic" w:hAnsi="Century Gothic"/>
                            <w:color w:val="000000" w:themeColor="text1"/>
                            <w:sz w:val="24"/>
                            <w:szCs w:val="24"/>
                          </w:rPr>
                        </w:pPr>
                        <w:r w:rsidRPr="007529F0">
                          <w:rPr>
                            <w:rFonts w:ascii="Century Gothic" w:hAnsi="Century Gothic"/>
                            <w:b/>
                            <w:bCs/>
                            <w:color w:val="000000" w:themeColor="text1"/>
                            <w:sz w:val="24"/>
                            <w:szCs w:val="24"/>
                          </w:rPr>
                          <w:t>Public Relations Issues</w:t>
                        </w:r>
                        <w:r w:rsidRPr="00486888">
                          <w:rPr>
                            <w:rFonts w:ascii="Century Gothic" w:hAnsi="Century Gothic"/>
                            <w:b/>
                            <w:bCs/>
                            <w:color w:val="000000" w:themeColor="text1"/>
                            <w:sz w:val="24"/>
                            <w:szCs w:val="24"/>
                          </w:rPr>
                          <w:t>:</w:t>
                        </w:r>
                        <w:r w:rsidRPr="00A43970">
                          <w:rPr>
                            <w:rFonts w:ascii="Century Gothic" w:hAnsi="Century Gothic"/>
                            <w:color w:val="000000" w:themeColor="text1"/>
                            <w:sz w:val="24"/>
                            <w:szCs w:val="24"/>
                          </w:rPr>
                          <w:t xml:space="preserve"> We could face issues from controversial campaigns or corporate missteps.</w:t>
                        </w:r>
                      </w:p>
                    </w:txbxContent>
                  </v:textbox>
                </v:rect>
                <v:shape id="Right Triangle 79945771" o:spid="_x0000_s1081" type="#_x0000_t6" style="position:absolute;left:3703;top:31483;width:2744;height:274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" fillcolor="#ffc000 [3207]" stroked="f" strokeweight="1pt"/>
                <v:shape id="Right Triangle 4" o:spid="_x0000_s1082" type="#_x0000_t6" style="position:absolute;left:87851;top:1041;width:2267;height:11996;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" fillcolor="#ffc000 [3207]" stroked="f" strokeweight="1pt"/>
              </v:group>
            </w:pict>
          </mc:Fallback>
        </mc:AlternateContent>
      </w:r>
      <w:r w:rsidR="00A4505A">
        <w:rPr>
          <w:noProof/>
          <w:sz w:val="16"/>
          <w:szCs w:val="20"/>
        </w:rPr>
        <mc:AlternateContent>
          <mc:Choice Requires="wps">
            <w:drawing>
              <wp:anchor distT="0" distB="0" distL="114300" distR="114300" simplePos="0" relativeHeight="251782144" behindDoc="0" locked="0" layoutInCell="1" allowOverlap="1" wp14:anchorId="25C004C8" wp14:editId="1BB8AA4A">
                <wp:simplePos x="0" y="0"/>
                <wp:positionH relativeFrom="column">
                  <wp:posOffset>0</wp:posOffset>
                </wp:positionH>
                <wp:positionV relativeFrom="paragraph">
                  <wp:posOffset>10770421</wp:posOffset>
                </wp:positionV>
                <wp:extent cx="417826" cy="1230407"/>
                <wp:effectExtent l="0" t="0" r="1905" b="1905"/>
                <wp:wrapNone/>
                <wp:docPr id="161" name="Freeform 17"/>
                <wp:cNvGraphicFramePr/>
                <a:graphic xmlns:a="http://schemas.openxmlformats.org/drawingml/2006/main">
                  <a:graphicData uri="http://schemas.microsoft.com/office/word/2010/wordprocessingShape">
                    <wps:wsp>
                      <wps:cNvSpPr/>
                      <wps:spPr>
                        <a:xfrm>
                          <a:off x="0" y="0"/>
                          <a:ext cx="417826" cy="1230407"/>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9B2EFF1" id="Freeform 17" o:spid="_x0000_s1026" style="position:absolute;margin-left:0;margin-top:848.05pt;width:32.9pt;height:96.9pt;z-index:251782144;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" path="m134204,160567l,160567,,,418025,r,160567l277651,160567r,1070461l134204,1231028r,-1070461xe" fillcolor="#00b8d1" stroked="f" strokeweight=".35694mm">
                <v:stroke joinstyle="miter"/>
                <v:path arrowok="t" o:connecttype="custom" o:connectlocs="134140,160486;0,160486;0,0;417827,0;417827,160486;277519,160486;277519,1230408;134140,1230408;134140,160486" o:connectangles="0,0,0,0,0,0,0,0,0"/>
              </v:shape>
            </w:pict>
          </mc:Fallback>
        </mc:AlternateContent>
      </w:r>
      <w:r w:rsidR="00A4505A">
        <w:rPr>
          <w:noProof/>
          <w:sz w:val="16"/>
          <w:szCs w:val="20"/>
        </w:rPr>
        <mc:AlternateContent>
          <mc:Choice Requires="wpg">
            <w:drawing>
              <wp:anchor distT="0" distB="0" distL="114300" distR="114300" simplePos="0" relativeHeight="251780096" behindDoc="0" locked="0" layoutInCell="1" allowOverlap="1" wp14:anchorId="762A8C4A" wp14:editId="000F7E4F">
                <wp:simplePos x="0" y="0"/>
                <wp:positionH relativeFrom="column">
                  <wp:posOffset>8593978</wp:posOffset>
                </wp:positionH>
                <wp:positionV relativeFrom="paragraph">
                  <wp:posOffset>10236305</wp:posOffset>
                </wp:positionV>
                <wp:extent cx="498903" cy="1151324"/>
                <wp:effectExtent l="0" t="0" r="0" b="4445"/>
                <wp:wrapNone/>
                <wp:docPr id="153" name="Graphic 75"/>
                <wp:cNvGraphicFramePr/>
                <a:graphic xmlns:a="http://schemas.openxmlformats.org/drawingml/2006/main">
                  <a:graphicData uri="http://schemas.microsoft.com/office/word/2010/wordprocessingGroup">
                    <wpg:wgp>
                      <wpg:cNvGrpSpPr/>
                      <wpg:grpSpPr>
                        <a:xfrm>
                          <a:off x="0" y="0"/>
                          <a:ext cx="498903" cy="1151324"/>
                          <a:chOff x="7828712" y="433066"/>
                          <a:chExt cx="341317" cy="705826"/>
                        </a:xfrm>
                        <a:solidFill>
                          <a:srgbClr val="F1F7FA"/>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1864B1E8" id="Graphic 75" o:spid="_x0000_s1026" style="position:absolute;margin-left:676.7pt;margin-top:806pt;width:39.3pt;height:90.65pt;z-index:251780096;mso-width-relative:margin;mso-height-relative:margin" coordorigin="78287,4330" coordsize="3413,7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">
                <v:shape id="Freeform 154" o:spid="_x0000_s1027" style="position:absolute;left:78287;top:4330;width:2471;height:732;visibility:visible;mso-wrap-style:square;v-text-anchor:middle" coordsize="247105,7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&#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&#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&#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&#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&#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&#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&#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A4505A">
        <w:rPr>
          <w:noProof/>
          <w:sz w:val="16"/>
          <w:szCs w:val="20"/>
        </w:rPr>
        <mc:AlternateContent>
          <mc:Choice Requires="wpg">
            <w:drawing>
              <wp:anchor distT="0" distB="0" distL="114300" distR="114300" simplePos="0" relativeHeight="251778048" behindDoc="0" locked="0" layoutInCell="1" allowOverlap="1" wp14:anchorId="7F22839F" wp14:editId="17F1EF05">
                <wp:simplePos x="0" y="0"/>
                <wp:positionH relativeFrom="column">
                  <wp:posOffset>8443595</wp:posOffset>
                </wp:positionH>
                <wp:positionV relativeFrom="paragraph">
                  <wp:posOffset>6262370</wp:posOffset>
                </wp:positionV>
                <wp:extent cx="638175" cy="2048510"/>
                <wp:effectExtent l="0" t="0" r="0" b="0"/>
                <wp:wrapNone/>
                <wp:docPr id="133" name="Graphic 74"/>
                <wp:cNvGraphicFramePr/>
                <a:graphic xmlns:a="http://schemas.openxmlformats.org/drawingml/2006/main">
                  <a:graphicData uri="http://schemas.microsoft.com/office/word/2010/wordprocessingGroup">
                    <wpg:wgp>
                      <wpg:cNvGrpSpPr/>
                      <wpg:grpSpPr>
                        <a:xfrm>
                          <a:off x="0" y="0"/>
                          <a:ext cx="638175" cy="2048510"/>
                          <a:chOff x="7726501" y="140636"/>
                          <a:chExt cx="490924" cy="1298198"/>
                        </a:xfrm>
                        <a:solidFill>
                          <a:srgbClr val="F1F7FA"/>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758E82FD" id="Graphic 74" o:spid="_x0000_s1026" style="position:absolute;margin-left:664.85pt;margin-top:493.1pt;width:50.25pt;height:161.3pt;z-index:251778048;mso-width-relative:margin;mso-height-relative:margin" coordorigin="77265,1406" coordsize="4909,12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">
                <v:shape id="Freeform 134" o:spid="_x0000_s1027" style="position:absolute;left:77753;top:1406;width:1991;height:914;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&#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&#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&#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&#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&#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&#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&#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&#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&#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&#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&#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&#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&#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A4505A">
        <w:rPr>
          <w:noProof/>
        </w:rPr>
        <mc:AlternateContent>
          <mc:Choice Requires="wpg">
            <w:drawing>
              <wp:anchor distT="0" distB="0" distL="114300" distR="114300" simplePos="0" relativeHeight="251776000" behindDoc="1" locked="0" layoutInCell="1" allowOverlap="1" wp14:anchorId="0DCD7CE0" wp14:editId="00C0461C">
                <wp:simplePos x="0" y="0"/>
                <wp:positionH relativeFrom="column">
                  <wp:posOffset>8593711</wp:posOffset>
                </wp:positionH>
                <wp:positionV relativeFrom="paragraph">
                  <wp:posOffset>6949590</wp:posOffset>
                </wp:positionV>
                <wp:extent cx="452093" cy="1411596"/>
                <wp:effectExtent l="0" t="0" r="5715" b="0"/>
                <wp:wrapNone/>
                <wp:docPr id="762319473" name="Graphic 72"/>
                <wp:cNvGraphicFramePr/>
                <a:graphic xmlns:a="http://schemas.openxmlformats.org/drawingml/2006/main">
                  <a:graphicData uri="http://schemas.microsoft.com/office/word/2010/wordprocessingGroup">
                    <wpg:wgp>
                      <wpg:cNvGrpSpPr/>
                      <wpg:grpSpPr>
                        <a:xfrm>
                          <a:off x="0" y="0"/>
                          <a:ext cx="452093" cy="1411596"/>
                          <a:chOff x="7807090" y="318998"/>
                          <a:chExt cx="388481" cy="935442"/>
                        </a:xfrm>
                        <a:solidFill>
                          <a:srgbClr val="F1F7FA"/>
                        </a:solidFill>
                      </wpg:grpSpPr>
                      <wps:wsp>
                        <wps:cNvPr id="714658677" name="Freeform 714658677"/>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5398842" name="Freeform 1895398842"/>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7363340" name="Freeform 93736334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6706166" name="Freeform 2056706166"/>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8814904" name="Freeform 858814904"/>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65296084" name="Freeform 1265296084"/>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3366141" name="Freeform 1593366141"/>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5419297" name="Freeform 1005419297"/>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5487095" name="Freeform 1235487095"/>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16F25739" id="Graphic 72" o:spid="_x0000_s1026" style="position:absolute;margin-left:676.65pt;margin-top:547.2pt;width:35.6pt;height:111.15pt;z-index:-251540480" coordorigin="78070,3189" coordsize="3884,9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">
                <v:shape id="Freeform 714658677" o:spid="_x0000_s1027" style="position:absolute;left:78070;top:3189;width:1998;height:913;visibility:visible;mso-wrap-style:square;v-text-anchor:middle" coordsize="199718,9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&#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1895398842" o:spid="_x0000_s1028" style="position:absolute;left:78281;top:4296;width:2470;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&#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937363340" o:spid="_x0000_s1029" style="position:absolute;left:78383;top:5198;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&#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2056706166" o:spid="_x0000_s1030" style="position:absolute;left:78581;top:607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&#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858814904" o:spid="_x0000_s1031" style="position:absolute;left:78751;top:7270;width:2062;height:907;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&#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265296084" o:spid="_x0000_s1032" style="position:absolute;left:78340;top:8381;width:2745;height:1122;visibility:visible;mso-wrap-style:square;v-text-anchor:middle" coordsize="274490,1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&#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593366141" o:spid="_x0000_s1033" style="position:absolute;left:79216;top:9554;width:2469;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&#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05419297" o:spid="_x0000_s1034" style="position:absolute;left:79325;top:10507;width:2630;height:908;visibility:visible;mso-wrap-style:square;v-text-anchor:middle" coordsize="26300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&#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235487095" o:spid="_x0000_s1035" style="position:absolute;left:79568;top:11632;width:1998;height:912;visibility:visible;mso-wrap-style:square;v-text-anchor:middle" coordsize="199848,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&#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p>
    <w:bookmarkEnd w:id="0"/>
    <w:p w14:paraId="31263ED5" w14:textId="0B0DD3D2" w:rsidR="00502E4B" w:rsidRPr="00502E4B" w:rsidRDefault="00502E4B" w:rsidP="00502E4B">
      <w:pPr>
        <w:spacing w:after="0" w:line="240" w:lineRule="auto"/>
        <w:rPr>
          <w:color w:val="595959" w:themeColor="text1" w:themeTint="A6"/>
          <w:sz w:val="32"/>
          <w:szCs w:val="32"/>
        </w:rPr>
      </w:pPr>
      <w:r w:rsidRPr="00502E4B">
        <w:rPr>
          <w:rFonts w:cs="Arial"/>
          <w:bCs/>
          <w:noProof/>
          <w:color w:val="595959" w:themeColor="text1" w:themeTint="A6"/>
          <w:sz w:val="40"/>
          <w:szCs w:val="24"/>
        </w:rPr>
        <w:lastRenderedPageBreak/>
        <w:t xml:space="preserve">MARKETING PLAN SWOT ANALYSIS </w:t>
      </w:r>
    </w:p>
    <w:p w14:paraId="234537E3" w14:textId="77777777" w:rsidR="00502E4B" w:rsidRPr="006127F2" w:rsidRDefault="00502E4B" w:rsidP="00502E4B">
      <w:pPr>
        <w:spacing w:after="100" w:line="240" w:lineRule="auto"/>
        <w:rPr>
          <w:sz w:val="16"/>
          <w:szCs w:val="20"/>
        </w:rPr>
      </w:pPr>
      <w:r>
        <w:rPr>
          <w:noProof/>
          <w:sz w:val="16"/>
          <w:szCs w:val="20"/>
        </w:rPr>
        <mc:AlternateContent>
          <mc:Choice Requires="wps">
            <w:drawing>
              <wp:anchor distT="0" distB="0" distL="114300" distR="114300" simplePos="0" relativeHeight="251728896" behindDoc="1" locked="0" layoutInCell="1" allowOverlap="1" wp14:anchorId="43963C0D" wp14:editId="7B6A978C">
                <wp:simplePos x="0" y="0"/>
                <wp:positionH relativeFrom="column">
                  <wp:posOffset>8403590</wp:posOffset>
                </wp:positionH>
                <wp:positionV relativeFrom="paragraph">
                  <wp:posOffset>180975</wp:posOffset>
                </wp:positionV>
                <wp:extent cx="340360" cy="1577975"/>
                <wp:effectExtent l="0" t="0" r="2540" b="0"/>
                <wp:wrapNone/>
                <wp:docPr id="75760740" name="Freeform 75760740"/>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4260BC1" id="Freeform 75760740" o:spid="_x0000_s1026" style="position:absolute;margin-left:661.7pt;margin-top:14.25pt;width:26.8pt;height:124.25pt;z-index:-251587584;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" path="m282933,1578315r57719,l57718,,,,282933,1578315xe" fillcolor="#ffc000 [320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25824" behindDoc="1" locked="0" layoutInCell="1" allowOverlap="1" wp14:anchorId="62113237" wp14:editId="01D5C7B8">
                <wp:simplePos x="0" y="0"/>
                <wp:positionH relativeFrom="column">
                  <wp:posOffset>8403590</wp:posOffset>
                </wp:positionH>
                <wp:positionV relativeFrom="paragraph">
                  <wp:posOffset>5113655</wp:posOffset>
                </wp:positionV>
                <wp:extent cx="340360" cy="1577975"/>
                <wp:effectExtent l="0" t="0" r="2540" b="0"/>
                <wp:wrapNone/>
                <wp:docPr id="239413735" name="Freeform 239413735"/>
                <wp:cNvGraphicFramePr/>
                <a:graphic xmlns:a="http://schemas.openxmlformats.org/drawingml/2006/main">
                  <a:graphicData uri="http://schemas.microsoft.com/office/word/2010/wordprocessingShape">
                    <wps:wsp>
                      <wps:cNvSpPr/>
                      <wps:spPr>
                        <a:xfrm>
                          <a:off x="0" y="0"/>
                          <a:ext cx="340360" cy="1577975"/>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chemeClr val="accent4">
                            <a:lumMod val="40000"/>
                            <a:lumOff val="60000"/>
                          </a:scheme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567EA43" id="Freeform 239413735" o:spid="_x0000_s1026" style="position:absolute;margin-left:661.7pt;margin-top:402.65pt;width:26.8pt;height:124.25pt;z-index:-251590656;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" path="m282896,1578264r57743,l57731,,,,282896,1578264xe" fillcolor="#ffe599 [1303]" stroked="f" strokeweight=".35694mm">
                <v:stroke joinstyle="miter"/>
                <v:path arrowok="t" o:connecttype="custom" o:connectlocs="282664,1577976;340360,1577976;57684,0;0,0;282664,1577976"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26848" behindDoc="1" locked="0" layoutInCell="1" allowOverlap="1" wp14:anchorId="13E618BD" wp14:editId="015B8FC0">
                <wp:simplePos x="0" y="0"/>
                <wp:positionH relativeFrom="column">
                  <wp:posOffset>8403590</wp:posOffset>
                </wp:positionH>
                <wp:positionV relativeFrom="paragraph">
                  <wp:posOffset>3469640</wp:posOffset>
                </wp:positionV>
                <wp:extent cx="340360" cy="1577975"/>
                <wp:effectExtent l="0" t="0" r="2540" b="0"/>
                <wp:wrapNone/>
                <wp:docPr id="2146721374" name="Freeform 2146721374"/>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F77"/>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A3D3338" id="Freeform 2146721374" o:spid="_x0000_s1026" style="position:absolute;margin-left:661.7pt;margin-top:273.2pt;width:26.8pt;height:124.25pt;z-index:-251589632;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" path="m282933,1578315r57719,l57718,,,,282933,1578315xe" fillcolor="#ffdf7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27872" behindDoc="1" locked="0" layoutInCell="1" allowOverlap="1" wp14:anchorId="783B0B01" wp14:editId="30A66B2E">
                <wp:simplePos x="0" y="0"/>
                <wp:positionH relativeFrom="column">
                  <wp:posOffset>8403590</wp:posOffset>
                </wp:positionH>
                <wp:positionV relativeFrom="paragraph">
                  <wp:posOffset>1825625</wp:posOffset>
                </wp:positionV>
                <wp:extent cx="340360" cy="1577975"/>
                <wp:effectExtent l="0" t="0" r="2540" b="0"/>
                <wp:wrapNone/>
                <wp:docPr id="1143233099" name="Freeform 1143233099"/>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44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0C630E56" id="Freeform 1143233099" o:spid="_x0000_s1026" style="position:absolute;margin-left:661.7pt;margin-top:143.75pt;width:26.8pt;height:124.25pt;z-index:-251588608;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" path="m282933,1578315r57719,l57718,,,,282933,1578315xe" fillcolor="#ffd444" stroked="f" strokeweight=".35694mm">
                <v:stroke joinstyle="miter"/>
                <v:path arrowok="t" o:connecttype="custom" o:connectlocs="282691,1577975;340361,1577975;57669,0;0,0;282691,1577975" o:connectangles="0,0,0,0,0"/>
              </v:shape>
            </w:pict>
          </mc:Fallback>
        </mc:AlternateContent>
      </w:r>
      <w:r>
        <w:rPr>
          <w:noProof/>
          <w:sz w:val="16"/>
          <w:szCs w:val="20"/>
        </w:rPr>
        <mc:AlternateContent>
          <mc:Choice Requires="wps">
            <w:drawing>
              <wp:anchor distT="0" distB="0" distL="114300" distR="114300" simplePos="0" relativeHeight="251729920" behindDoc="1" locked="0" layoutInCell="1" allowOverlap="1" wp14:anchorId="12619BF2" wp14:editId="4344CCBC">
                <wp:simplePos x="0" y="0"/>
                <wp:positionH relativeFrom="column">
                  <wp:posOffset>8444865</wp:posOffset>
                </wp:positionH>
                <wp:positionV relativeFrom="paragraph">
                  <wp:posOffset>179705</wp:posOffset>
                </wp:positionV>
                <wp:extent cx="731520" cy="1581986"/>
                <wp:effectExtent l="0" t="0" r="5080" b="5715"/>
                <wp:wrapNone/>
                <wp:docPr id="527536181" name="Freeform 2"/>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7AB6E03F" id="Freeform 2" o:spid="_x0000_s1026" style="position:absolute;margin-left:664.95pt;margin-top:14.15pt;width:57.6pt;height:124.55pt;z-index:-251586560;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" path="m1615423,1578264r-981784,4012l,,1615423,r,1578264xe" fillcolor="#008998"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34016" behindDoc="1" locked="0" layoutInCell="1" allowOverlap="1" wp14:anchorId="66A0B978" wp14:editId="13613CA1">
                <wp:simplePos x="0" y="0"/>
                <wp:positionH relativeFrom="column">
                  <wp:posOffset>8661400</wp:posOffset>
                </wp:positionH>
                <wp:positionV relativeFrom="paragraph">
                  <wp:posOffset>5547995</wp:posOffset>
                </wp:positionV>
                <wp:extent cx="340995" cy="705485"/>
                <wp:effectExtent l="0" t="0" r="1905" b="5715"/>
                <wp:wrapNone/>
                <wp:docPr id="313267633" name="Graphic 75"/>
                <wp:cNvGraphicFramePr/>
                <a:graphic xmlns:a="http://schemas.openxmlformats.org/drawingml/2006/main">
                  <a:graphicData uri="http://schemas.microsoft.com/office/word/2010/wordprocessingGroup">
                    <wpg:wgp>
                      <wpg:cNvGrpSpPr/>
                      <wpg:grpSpPr>
                        <a:xfrm>
                          <a:off x="0" y="0"/>
                          <a:ext cx="340995" cy="705485"/>
                          <a:chOff x="7828712" y="433066"/>
                          <a:chExt cx="341317" cy="705826"/>
                        </a:xfrm>
                        <a:solidFill>
                          <a:srgbClr val="F1F7FA"/>
                        </a:solidFill>
                      </wpg:grpSpPr>
                      <wps:wsp>
                        <wps:cNvPr id="1802907999" name="Freeform 1802907999"/>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7894450" name="Freeform 827894450"/>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5596301" name="Freeform 2095596301"/>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2920895" name="Freeform 1632920895"/>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1549074" name="Freeform 1391549074"/>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4018264" name="Freeform 774018264"/>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4499552" name="Freeform 414499552"/>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1331E4C5" id="Graphic 75" o:spid="_x0000_s1026" style="position:absolute;margin-left:682pt;margin-top:436.85pt;width:26.85pt;height:55.55pt;z-index:-251582464" coordorigin="78287,4330" coordsize="3413,7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">
                <v:shape id="Freeform 1802907999" o:spid="_x0000_s1027" style="position:absolute;left:78287;top:4330;width:2471;height:732;visibility:visible;mso-wrap-style:square;v-text-anchor:middle" coordsize="247105,7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&#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827894450" o:spid="_x0000_s1028" style="position:absolute;left:78397;top:5282;width:2632;height:907;visibility:visible;mso-wrap-style:square;v-text-anchor:middle" coordsize="263279,90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&#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2095596301" o:spid="_x0000_s1029" style="position:absolute;left:78608;top:6475;width:2064;height:677;visibility:visible;mso-wrap-style:square;v-text-anchor:middle" coordsize="206409,67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&#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632920895" o:spid="_x0000_s1030" style="position:absolute;left:78808;top:7350;width:1992;height:917;visibility:visible;mso-wrap-style:square;v-text-anchor:middle" coordsize="199193,91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&#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391549074" o:spid="_x0000_s1031" style="position:absolute;left:78991;top:8520;width:2019;height:947;visibility:visible;mso-wrap-style:square;v-text-anchor:middle" coordsize="201907,9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&#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774018264" o:spid="_x0000_s1032" style="position:absolute;left:79229;top:9643;width:2471;height:732;visibility:visible;mso-wrap-style:square;v-text-anchor:middle" coordsize="247100,7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&#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414499552" o:spid="_x0000_s1033" style="position:absolute;left:79362;top:10476;width:1997;height:912;visibility:visible;mso-wrap-style:square;v-text-anchor:middle" coordsize="199705,9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&#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36064" behindDoc="1" locked="0" layoutInCell="1" allowOverlap="1" wp14:anchorId="4E7861B1" wp14:editId="32CAE0F0">
                <wp:simplePos x="0" y="0"/>
                <wp:positionH relativeFrom="column">
                  <wp:posOffset>8552815</wp:posOffset>
                </wp:positionH>
                <wp:positionV relativeFrom="paragraph">
                  <wp:posOffset>3605530</wp:posOffset>
                </wp:positionV>
                <wp:extent cx="490855" cy="1297940"/>
                <wp:effectExtent l="0" t="0" r="4445" b="0"/>
                <wp:wrapNone/>
                <wp:docPr id="150650867" name="Graphic 74"/>
                <wp:cNvGraphicFramePr/>
                <a:graphic xmlns:a="http://schemas.openxmlformats.org/drawingml/2006/main">
                  <a:graphicData uri="http://schemas.microsoft.com/office/word/2010/wordprocessingGroup">
                    <wpg:wgp>
                      <wpg:cNvGrpSpPr/>
                      <wpg:grpSpPr>
                        <a:xfrm>
                          <a:off x="0" y="0"/>
                          <a:ext cx="490855" cy="1297940"/>
                          <a:chOff x="7726501" y="140636"/>
                          <a:chExt cx="490924" cy="1298198"/>
                        </a:xfrm>
                        <a:solidFill>
                          <a:srgbClr val="F1F7FA"/>
                        </a:solidFill>
                      </wpg:grpSpPr>
                      <wps:wsp>
                        <wps:cNvPr id="1257205487" name="Freeform 1257205487"/>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8092970" name="Freeform 1018092970"/>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5724294" name="Freeform 1655724294"/>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4944957" name="Freeform 194494495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7511503" name="Freeform 1107511503"/>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9323714" name="Freeform 1719323714"/>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4130293" name="Freeform 1574130293"/>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175096" name="Freeform 70175096"/>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6400797" name="Freeform 546400797"/>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1988839" name="Freeform 1151988839"/>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6944483" name="Freeform 596944483"/>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329445" name="Freeform 14333294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840669" name="Freeform 309840669"/>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3D4269F5" id="Graphic 74" o:spid="_x0000_s1026" style="position:absolute;margin-left:673.45pt;margin-top:283.9pt;width:38.65pt;height:102.2pt;z-index:-251580416" coordorigin="77265,1406" coordsize="4909,12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">
                <v:shape id="Freeform 1257205487" o:spid="_x0000_s1027" style="position:absolute;left:77753;top:1406;width:1991;height:914;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&#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018092970" o:spid="_x0000_s1028" style="position:absolute;left:77265;top:2598;width:2719;height:910;visibility:visible;mso-wrap-style:square;v-text-anchor:middle" coordsize="271953,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&#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655724294" o:spid="_x0000_s1029" style="position:absolute;left:77477;top:3787;width:2718;height:910;visibility:visible;mso-wrap-style:square;v-text-anchor:middle" coordsize="271824,90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&#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944944957" o:spid="_x0000_s1030" style="position:absolute;left:78385;top:4971;width:1991;height:913;visibility:visible;mso-wrap-style:square;v-text-anchor:middle" coordsize="199094,9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&#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107511503" o:spid="_x0000_s1031" style="position:absolute;left:78554;top:6163;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&#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719323714" o:spid="_x0000_s1032" style="position:absolute;left:78762;top:7006;width:2469;height:731;visibility:visible;mso-wrap-style:square;v-text-anchor:middle" coordsize="246963,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&#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574130293" o:spid="_x0000_s1033" style="position:absolute;left:78876;top:7908;width:2062;height:907;visibility:visible;mso-wrap-style:square;v-text-anchor:middle" coordsize="206267,9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&#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70175096" o:spid="_x0000_s1034" style="position:absolute;left:79076;top:9102;width:2061;height:908;visibility:visible;mso-wrap-style:square;v-text-anchor:middle" coordsize="20613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&#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546400797" o:spid="_x0000_s1035" style="position:absolute;left:79285;top:10294;width:2633;height:341;visibility:visible;mso-wrap-style:square;v-text-anchor:middle" coordsize="263265,34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&#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151988839" o:spid="_x0000_s1036" style="position:absolute;left:79441;top:10832;width:2469;height:732;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&#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596944483" o:spid="_x0000_s1037" style="position:absolute;left:79541;top:11734;width:2633;height:339;visibility:visible;mso-wrap-style:square;v-text-anchor:middle" coordsize="263265,33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&#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33329445" o:spid="_x0000_s1038" style="position:absolute;left:79693;top:12348;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&#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309840669" o:spid="_x0000_s1039" style="position:absolute;left:79893;top:13475;width:1999;height:913;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&#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38112" behindDoc="1" locked="0" layoutInCell="1" allowOverlap="1" wp14:anchorId="2C76579B" wp14:editId="03ECA60C">
                <wp:simplePos x="0" y="0"/>
                <wp:positionH relativeFrom="column">
                  <wp:posOffset>8616315</wp:posOffset>
                </wp:positionH>
                <wp:positionV relativeFrom="paragraph">
                  <wp:posOffset>2025015</wp:posOffset>
                </wp:positionV>
                <wp:extent cx="391160" cy="1175385"/>
                <wp:effectExtent l="0" t="0" r="2540" b="5715"/>
                <wp:wrapNone/>
                <wp:docPr id="1762285039" name="Graphic 73"/>
                <wp:cNvGraphicFramePr/>
                <a:graphic xmlns:a="http://schemas.openxmlformats.org/drawingml/2006/main">
                  <a:graphicData uri="http://schemas.microsoft.com/office/word/2010/wordprocessingGroup">
                    <wpg:wgp>
                      <wpg:cNvGrpSpPr/>
                      <wpg:grpSpPr>
                        <a:xfrm>
                          <a:off x="0" y="0"/>
                          <a:ext cx="391160" cy="1175385"/>
                          <a:chOff x="7786533" y="198508"/>
                          <a:chExt cx="391373" cy="1175782"/>
                        </a:xfrm>
                        <a:solidFill>
                          <a:srgbClr val="F1F7FA"/>
                        </a:solidFill>
                      </wpg:grpSpPr>
                      <wps:wsp>
                        <wps:cNvPr id="1494579056" name="Freeform 1494579056"/>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2450963" name="Freeform 1522450963"/>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7398217" name="Freeform 7773982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745222" name="Freeform 57745222"/>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5664075" name="Freeform 385664075"/>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636877" name="Freeform 282636877"/>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6968231" name="Freeform 69696823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713336" name="Freeform 311713336"/>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5962369" name="Freeform 1775962369"/>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0002652" name="Freeform 460002652"/>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AD7EB6A" id="Graphic 73" o:spid="_x0000_s1026" style="position:absolute;margin-left:678.45pt;margin-top:159.45pt;width:30.8pt;height:92.55pt;z-index:-251578368" coordorigin="77865,1985" coordsize="3913,11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">
                <v:shape id="Freeform 1494579056" o:spid="_x0000_s1027" style="position:absolute;left:77865;top:1985;width:2125;height:1474;visibility:visible;mso-wrap-style:square;v-text-anchor:middle" coordsize="212490,147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&#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522450963" o:spid="_x0000_s1028" style="position:absolute;left:78153;top:3664;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&#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777398217" o:spid="_x0000_s1029" style="position:absolute;left:78338;top:4835;width:2018;height:947;visibility:visible;mso-wrap-style:square;v-text-anchor:middle" coordsize="201794,94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&#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57745222" o:spid="_x0000_s1030" style="position:absolute;left:78531;top:6038;width:2632;height:974;visibility:visible;mso-wrap-style:square;v-text-anchor:middle" coordsize="263266,97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&#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385664075" o:spid="_x0000_s1031" style="position:absolute;left:78740;top:7217;width:2063;height:908;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&#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282636877" o:spid="_x0000_s1032" style="position:absolute;left:78994;top:840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&#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696968231" o:spid="_x0000_s1033" style="position:absolute;left:79194;top:9531;width:1998;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&#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311713336" o:spid="_x0000_s1034" style="position:absolute;left:79380;top:10586;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&#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775962369" o:spid="_x0000_s1035" style="position:absolute;left:79579;top:11702;width:1992;height:916;visibility:visible;mso-wrap-style:square;v-text-anchor:middle" coordsize="199195,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&#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460002652" o:spid="_x0000_s1036" style="position:absolute;left:79780;top:12830;width:1999;height:912;visibility:visible;mso-wrap-style:square;v-text-anchor:middle" coordsize="199847,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&#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40160" behindDoc="1" locked="0" layoutInCell="1" allowOverlap="1" wp14:anchorId="7DD309F2" wp14:editId="39E130D9">
                <wp:simplePos x="0" y="0"/>
                <wp:positionH relativeFrom="column">
                  <wp:posOffset>8642985</wp:posOffset>
                </wp:positionH>
                <wp:positionV relativeFrom="paragraph">
                  <wp:posOffset>507365</wp:posOffset>
                </wp:positionV>
                <wp:extent cx="387985" cy="935355"/>
                <wp:effectExtent l="0" t="0" r="5715" b="4445"/>
                <wp:wrapNone/>
                <wp:docPr id="1545788594" name="Graphic 72"/>
                <wp:cNvGraphicFramePr/>
                <a:graphic xmlns:a="http://schemas.openxmlformats.org/drawingml/2006/main">
                  <a:graphicData uri="http://schemas.microsoft.com/office/word/2010/wordprocessingGroup">
                    <wpg:wgp>
                      <wpg:cNvGrpSpPr/>
                      <wpg:grpSpPr>
                        <a:xfrm>
                          <a:off x="0" y="0"/>
                          <a:ext cx="387985" cy="935355"/>
                          <a:chOff x="7807090" y="318998"/>
                          <a:chExt cx="388481" cy="935442"/>
                        </a:xfrm>
                        <a:solidFill>
                          <a:srgbClr val="F1F7FA"/>
                        </a:solidFill>
                      </wpg:grpSpPr>
                      <wps:wsp>
                        <wps:cNvPr id="986612273" name="Freeform 986612273"/>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6941658" name="Freeform 1246941658"/>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70050" name="Freeform 86807005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8076836" name="Freeform 1358076836"/>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7319625" name="Freeform 1297319625"/>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7376578" name="Freeform 707376578"/>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0257711" name="Freeform 1400257711"/>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7996223" name="Freeform 1497996223"/>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6154099" name="Freeform 1386154099"/>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67CE27DB" id="Graphic 72" o:spid="_x0000_s1026" style="position:absolute;margin-left:680.55pt;margin-top:39.95pt;width:30.55pt;height:73.65pt;z-index:-251576320" coordorigin="78070,3189" coordsize="3884,9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">
                <v:shape id="Freeform 986612273" o:spid="_x0000_s1027" style="position:absolute;left:78070;top:3189;width:1998;height:913;visibility:visible;mso-wrap-style:square;v-text-anchor:middle" coordsize="199718,9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&#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1246941658" o:spid="_x0000_s1028" style="position:absolute;left:78281;top:4296;width:2470;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&#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868070050" o:spid="_x0000_s1029" style="position:absolute;left:78383;top:5198;width:2063;height:677;visibility:visible;mso-wrap-style:square;v-text-anchor:middle" coordsize="206319,6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&#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358076836" o:spid="_x0000_s1030" style="position:absolute;left:78581;top:6073;width:1991;height:916;visibility:visible;mso-wrap-style:square;v-text-anchor:middle" coordsize="199067,9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&#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297319625" o:spid="_x0000_s1031" style="position:absolute;left:78751;top:7270;width:2062;height:907;visibility:visible;mso-wrap-style:square;v-text-anchor:middle" coordsize="206267,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&#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707376578" o:spid="_x0000_s1032" style="position:absolute;left:78340;top:8381;width:2745;height:1122;visibility:visible;mso-wrap-style:square;v-text-anchor:middle" coordsize="274490,11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&#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400257711" o:spid="_x0000_s1033" style="position:absolute;left:79216;top:9554;width:2469;height:731;visibility:visible;mso-wrap-style:square;v-text-anchor:middle" coordsize="246964,73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&#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497996223" o:spid="_x0000_s1034" style="position:absolute;left:79325;top:10507;width:2630;height:908;visibility:visible;mso-wrap-style:square;v-text-anchor:middle" coordsize="263008,9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&#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386154099" o:spid="_x0000_s1035" style="position:absolute;left:79568;top:11632;width:1998;height:912;visibility:visible;mso-wrap-style:square;v-text-anchor:middle" coordsize="199848,9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&#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r>
        <w:rPr>
          <w:noProof/>
          <w:sz w:val="16"/>
          <w:szCs w:val="20"/>
        </w:rPr>
        <mc:AlternateContent>
          <mc:Choice Requires="wps">
            <w:drawing>
              <wp:anchor distT="0" distB="0" distL="114300" distR="114300" simplePos="0" relativeHeight="251723776" behindDoc="1" locked="0" layoutInCell="1" allowOverlap="1" wp14:anchorId="19EAA6B8" wp14:editId="4DC50F82">
                <wp:simplePos x="0" y="0"/>
                <wp:positionH relativeFrom="column">
                  <wp:posOffset>774065</wp:posOffset>
                </wp:positionH>
                <wp:positionV relativeFrom="paragraph">
                  <wp:posOffset>185420</wp:posOffset>
                </wp:positionV>
                <wp:extent cx="8500834" cy="1578315"/>
                <wp:effectExtent l="0" t="0" r="0" b="0"/>
                <wp:wrapNone/>
                <wp:docPr id="733898442" name="Rectangle 733898442"/>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72EF8B4B" id="Rectangle 733898442" o:spid="_x0000_s1026" style="position:absolute;margin-left:60.95pt;margin-top:14.6pt;width:669.35pt;height:124.3pt;z-index:-251592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" fillcolor="#f1f7fa" stroked="f" strokeweight=".35694mm"/>
            </w:pict>
          </mc:Fallback>
        </mc:AlternateContent>
      </w:r>
    </w:p>
    <w:p w14:paraId="317DD662" w14:textId="5844EAD5" w:rsidR="00502E4B" w:rsidRPr="00E74A09" w:rsidRDefault="00502E4B" w:rsidP="00502E4B">
      <w:pPr>
        <w:spacing w:after="0" w:line="276" w:lineRule="auto"/>
        <w:rPr>
          <w:color w:val="595959" w:themeColor="text1" w:themeTint="A6"/>
          <w:sz w:val="32"/>
          <w:szCs w:val="32"/>
        </w:rPr>
        <w:sectPr w:rsidR="00502E4B" w:rsidRPr="00E74A09" w:rsidSect="002D333A">
          <w:headerReference w:type="default" r:id="rId11"/>
          <w:pgSz w:w="15840" w:h="12240" w:orient="landscape"/>
          <w:pgMar w:top="441"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58592" behindDoc="1" locked="0" layoutInCell="1" allowOverlap="1" wp14:anchorId="2E13C9E6" wp14:editId="0DA324FF">
                <wp:simplePos x="0" y="0"/>
                <wp:positionH relativeFrom="column">
                  <wp:posOffset>924560</wp:posOffset>
                </wp:positionH>
                <wp:positionV relativeFrom="paragraph">
                  <wp:posOffset>5000152</wp:posOffset>
                </wp:positionV>
                <wp:extent cx="6527800" cy="1508125"/>
                <wp:effectExtent l="0" t="0" r="0" b="0"/>
                <wp:wrapNone/>
                <wp:docPr id="1417721351" name="Rectangle 1417721351"/>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48978E" w14:textId="77777777" w:rsidR="00502E4B" w:rsidRPr="00E31BB6" w:rsidRDefault="00502E4B" w:rsidP="00502E4B">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6FEACE31" w14:textId="77777777" w:rsidR="00502E4B" w:rsidRPr="00E31BB6" w:rsidRDefault="00502E4B" w:rsidP="00502E4B">
                            <w:pPr>
                              <w:ind w:left="360" w:hanging="360"/>
                              <w:rPr>
                                <w:color w:val="000000" w:themeColor="text1"/>
                                <w:sz w:val="26"/>
                                <w:szCs w:val="26"/>
                              </w:rPr>
                            </w:pPr>
                          </w:p>
                          <w:p w14:paraId="1DF52311" w14:textId="77777777" w:rsidR="00502E4B" w:rsidRPr="00E31BB6" w:rsidRDefault="00502E4B" w:rsidP="00502E4B">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E13C9E6" id="Rectangle 1417721351" o:spid="_x0000_s1083" style="position:absolute;margin-left:72.8pt;margin-top:393.7pt;width:514pt;height:118.75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" filled="f" stroked="f" strokeweight="1pt">
                <v:textbox inset=",7.2pt">
                  <w:txbxContent>
                    <w:p w14:paraId="0448978E" w14:textId="77777777" w:rsidR="00502E4B" w:rsidRPr="00E31BB6" w:rsidRDefault="00502E4B" w:rsidP="00502E4B">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6FEACE31" w14:textId="77777777" w:rsidR="00502E4B" w:rsidRPr="00E31BB6" w:rsidRDefault="00502E4B" w:rsidP="00502E4B">
                      <w:pPr>
                        <w:ind w:left="360" w:hanging="360"/>
                        <w:rPr>
                          <w:color w:val="000000" w:themeColor="text1"/>
                          <w:sz w:val="26"/>
                          <w:szCs w:val="26"/>
                        </w:rPr>
                      </w:pPr>
                    </w:p>
                    <w:p w14:paraId="1DF52311" w14:textId="77777777" w:rsidR="00502E4B" w:rsidRPr="00E31BB6" w:rsidRDefault="00502E4B" w:rsidP="00502E4B">
                      <w:pPr>
                        <w:spacing w:after="120" w:line="240" w:lineRule="auto"/>
                        <w:ind w:left="360" w:hanging="360"/>
                        <w:rPr>
                          <w:color w:val="000000" w:themeColor="text1"/>
                          <w:sz w:val="26"/>
                          <w:szCs w:val="26"/>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57568" behindDoc="1" locked="0" layoutInCell="1" allowOverlap="1" wp14:anchorId="1740C271" wp14:editId="09B8B277">
                <wp:simplePos x="0" y="0"/>
                <wp:positionH relativeFrom="column">
                  <wp:posOffset>924560</wp:posOffset>
                </wp:positionH>
                <wp:positionV relativeFrom="paragraph">
                  <wp:posOffset>3345342</wp:posOffset>
                </wp:positionV>
                <wp:extent cx="6527800" cy="1508125"/>
                <wp:effectExtent l="0" t="0" r="0" b="0"/>
                <wp:wrapNone/>
                <wp:docPr id="1176324862" name="Rectangle 1176324862"/>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9070EB" w14:textId="77777777" w:rsidR="00502E4B" w:rsidRPr="00E31BB6" w:rsidRDefault="00502E4B" w:rsidP="00502E4B">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740C271" id="Rectangle 1176324862" o:spid="_x0000_s1084" style="position:absolute;margin-left:72.8pt;margin-top:263.4pt;width:514pt;height:118.75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" filled="f" stroked="f" strokeweight="1pt">
                <v:textbox inset=",7.2pt">
                  <w:txbxContent>
                    <w:p w14:paraId="149070EB" w14:textId="77777777" w:rsidR="00502E4B" w:rsidRPr="00E31BB6" w:rsidRDefault="00502E4B" w:rsidP="00502E4B">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56544" behindDoc="1" locked="0" layoutInCell="1" allowOverlap="1" wp14:anchorId="4F32C0D8" wp14:editId="0B16EE18">
                <wp:simplePos x="0" y="0"/>
                <wp:positionH relativeFrom="column">
                  <wp:posOffset>924560</wp:posOffset>
                </wp:positionH>
                <wp:positionV relativeFrom="paragraph">
                  <wp:posOffset>1706407</wp:posOffset>
                </wp:positionV>
                <wp:extent cx="6527800" cy="1508760"/>
                <wp:effectExtent l="0" t="0" r="0" b="0"/>
                <wp:wrapNone/>
                <wp:docPr id="1894070310" name="Rectangle 1894070310"/>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B428DD" w14:textId="77777777" w:rsidR="00502E4B" w:rsidRPr="00E31BB6" w:rsidRDefault="00502E4B" w:rsidP="00502E4B">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F32C0D8" id="Rectangle 1894070310" o:spid="_x0000_s1085" style="position:absolute;margin-left:72.8pt;margin-top:134.35pt;width:514pt;height:118.8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" filled="f" stroked="f" strokeweight="1pt">
                <v:textbox inset=",7.2pt">
                  <w:txbxContent>
                    <w:p w14:paraId="42B428DD" w14:textId="77777777" w:rsidR="00502E4B" w:rsidRPr="00E31BB6" w:rsidRDefault="00502E4B" w:rsidP="00502E4B">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55520" behindDoc="1" locked="0" layoutInCell="1" allowOverlap="1" wp14:anchorId="51E5E47E" wp14:editId="6E88A460">
                <wp:simplePos x="0" y="0"/>
                <wp:positionH relativeFrom="column">
                  <wp:posOffset>924560</wp:posOffset>
                </wp:positionH>
                <wp:positionV relativeFrom="paragraph">
                  <wp:posOffset>60163</wp:posOffset>
                </wp:positionV>
                <wp:extent cx="6527800" cy="1508760"/>
                <wp:effectExtent l="0" t="0" r="0" b="0"/>
                <wp:wrapNone/>
                <wp:docPr id="1526189185" name="Rectangle 1526189185"/>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3656FE" w14:textId="77777777" w:rsidR="00502E4B" w:rsidRPr="00E31BB6" w:rsidRDefault="00502E4B" w:rsidP="00502E4B">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1E5E47E" id="Rectangle 1526189185" o:spid="_x0000_s1086" style="position:absolute;margin-left:72.8pt;margin-top:4.75pt;width:514pt;height:118.8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" filled="f" stroked="f" strokeweight="1pt">
                <v:textbox inset=",7.2pt">
                  <w:txbxContent>
                    <w:p w14:paraId="5F3656FE" w14:textId="77777777" w:rsidR="00502E4B" w:rsidRPr="00E31BB6" w:rsidRDefault="00502E4B" w:rsidP="00502E4B">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v:textbox>
              </v:rect>
            </w:pict>
          </mc:Fallback>
        </mc:AlternateContent>
      </w:r>
      <w:r>
        <w:rPr>
          <w:noProof/>
          <w:sz w:val="16"/>
          <w:szCs w:val="20"/>
        </w:rPr>
        <mc:AlternateContent>
          <mc:Choice Requires="wps">
            <w:drawing>
              <wp:anchor distT="0" distB="0" distL="114300" distR="114300" simplePos="0" relativeHeight="251718656" behindDoc="1" locked="0" layoutInCell="1" allowOverlap="1" wp14:anchorId="64EB684F" wp14:editId="027C2459">
                <wp:simplePos x="0" y="0"/>
                <wp:positionH relativeFrom="column">
                  <wp:posOffset>777875</wp:posOffset>
                </wp:positionH>
                <wp:positionV relativeFrom="paragraph">
                  <wp:posOffset>6466205</wp:posOffset>
                </wp:positionV>
                <wp:extent cx="8500745" cy="45719"/>
                <wp:effectExtent l="0" t="0" r="0" b="5715"/>
                <wp:wrapNone/>
                <wp:docPr id="1946670356" name="Rectangle 1946670356"/>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chemeClr val="accent4">
                                <a:lumMod val="40000"/>
                                <a:lumOff val="60000"/>
                              </a:schemeClr>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ABE9815" id="Rectangle 1946670356" o:spid="_x0000_s1026" style="position:absolute;margin-left:61.25pt;margin-top:509.15pt;width:669.35pt;height:3.6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" fillcolor="#ffe599 [1303]"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20704" behindDoc="1" locked="0" layoutInCell="1" allowOverlap="1" wp14:anchorId="4234457F" wp14:editId="4956651A">
                <wp:simplePos x="0" y="0"/>
                <wp:positionH relativeFrom="column">
                  <wp:posOffset>777875</wp:posOffset>
                </wp:positionH>
                <wp:positionV relativeFrom="paragraph">
                  <wp:posOffset>4817745</wp:posOffset>
                </wp:positionV>
                <wp:extent cx="8500745" cy="45719"/>
                <wp:effectExtent l="0" t="0" r="0" b="5715"/>
                <wp:wrapNone/>
                <wp:docPr id="1172328677" name="Rectangle 1172328677"/>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F77"/>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ECBA0A7" id="Rectangle 1172328677" o:spid="_x0000_s1026" style="position:absolute;margin-left:61.25pt;margin-top:379.35pt;width:669.35pt;height:3.6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" fillcolor="#ffdf77"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22752" behindDoc="1" locked="0" layoutInCell="1" allowOverlap="1" wp14:anchorId="3F50452C" wp14:editId="26F2DAEA">
                <wp:simplePos x="0" y="0"/>
                <wp:positionH relativeFrom="column">
                  <wp:posOffset>777875</wp:posOffset>
                </wp:positionH>
                <wp:positionV relativeFrom="paragraph">
                  <wp:posOffset>3180715</wp:posOffset>
                </wp:positionV>
                <wp:extent cx="8500745" cy="45719"/>
                <wp:effectExtent l="0" t="0" r="0" b="5715"/>
                <wp:wrapNone/>
                <wp:docPr id="1428378784" name="Rectangle 14283787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444"/>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20567AA" id="Rectangle 1428378784" o:spid="_x0000_s1026" style="position:absolute;margin-left:61.25pt;margin-top:250.45pt;width:669.35pt;height:3.6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" fillcolor="#ffd444"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24800" behindDoc="1" locked="0" layoutInCell="1" allowOverlap="1" wp14:anchorId="47898F5E" wp14:editId="1BF0D987">
                <wp:simplePos x="0" y="0"/>
                <wp:positionH relativeFrom="column">
                  <wp:posOffset>775246</wp:posOffset>
                </wp:positionH>
                <wp:positionV relativeFrom="paragraph">
                  <wp:posOffset>1528653</wp:posOffset>
                </wp:positionV>
                <wp:extent cx="8500745" cy="45719"/>
                <wp:effectExtent l="0" t="0" r="0" b="5715"/>
                <wp:wrapNone/>
                <wp:docPr id="404216284" name="Rectangle 4042162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386C8ED" id="Rectangle 404216284" o:spid="_x0000_s1026" style="position:absolute;margin-left:61.05pt;margin-top:120.35pt;width:669.35pt;height:3.6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" fillcolor="#ffc000" stroked="f" strokeweight=".35694mm">
                <v:fill color2="#f6f8fc [180]" angle="90" focus="100%" type="gradient">
                  <o:fill v:ext="view" type="gradientUnscaled"/>
                </v:fill>
              </v:rect>
            </w:pict>
          </mc:Fallback>
        </mc:AlternateContent>
      </w:r>
      <w:r>
        <w:rPr>
          <w:noProof/>
          <w:color w:val="595959" w:themeColor="text1" w:themeTint="A6"/>
          <w:sz w:val="32"/>
          <w:szCs w:val="32"/>
        </w:rPr>
        <mc:AlternateContent>
          <mc:Choice Requires="wps">
            <w:drawing>
              <wp:anchor distT="0" distB="0" distL="114300" distR="114300" simplePos="0" relativeHeight="251753472" behindDoc="0" locked="0" layoutInCell="1" allowOverlap="1" wp14:anchorId="5EAFEBFF" wp14:editId="01CE9DCE">
                <wp:simplePos x="0" y="0"/>
                <wp:positionH relativeFrom="column">
                  <wp:posOffset>8949055</wp:posOffset>
                </wp:positionH>
                <wp:positionV relativeFrom="paragraph">
                  <wp:posOffset>5023485</wp:posOffset>
                </wp:positionV>
                <wp:extent cx="137160" cy="758825"/>
                <wp:effectExtent l="0" t="0" r="2540" b="3175"/>
                <wp:wrapNone/>
                <wp:docPr id="1662494890"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EEE5BB9" id="Right Triangle 4" o:spid="_x0000_s1026" type="#_x0000_t6" style="position:absolute;margin-left:704.65pt;margin-top:395.55pt;width:10.8pt;height:59.75pt;rotation:180;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&#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2448" behindDoc="0" locked="0" layoutInCell="1" allowOverlap="1" wp14:anchorId="1EEF69E4" wp14:editId="32805F23">
                <wp:simplePos x="0" y="0"/>
                <wp:positionH relativeFrom="column">
                  <wp:posOffset>8947785</wp:posOffset>
                </wp:positionH>
                <wp:positionV relativeFrom="paragraph">
                  <wp:posOffset>3375660</wp:posOffset>
                </wp:positionV>
                <wp:extent cx="137160" cy="758825"/>
                <wp:effectExtent l="0" t="0" r="2540" b="3175"/>
                <wp:wrapNone/>
                <wp:docPr id="89511738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F7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98B01EC" id="Right Triangle 4" o:spid="_x0000_s1026" type="#_x0000_t6" style="position:absolute;margin-left:704.55pt;margin-top:265.8pt;width:10.8pt;height:59.75pt;rotation:18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&#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1424" behindDoc="0" locked="0" layoutInCell="1" allowOverlap="1" wp14:anchorId="53ED3DD9" wp14:editId="0F32FF7F">
                <wp:simplePos x="0" y="0"/>
                <wp:positionH relativeFrom="column">
                  <wp:posOffset>8951595</wp:posOffset>
                </wp:positionH>
                <wp:positionV relativeFrom="paragraph">
                  <wp:posOffset>1729740</wp:posOffset>
                </wp:positionV>
                <wp:extent cx="137160" cy="758825"/>
                <wp:effectExtent l="0" t="0" r="2540" b="3175"/>
                <wp:wrapNone/>
                <wp:docPr id="24508952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44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EFB82E0" id="Right Triangle 4" o:spid="_x0000_s1026" type="#_x0000_t6" style="position:absolute;margin-left:704.85pt;margin-top:136.2pt;width:10.8pt;height:59.75pt;rotation:180;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&#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50400" behindDoc="0" locked="0" layoutInCell="1" allowOverlap="1" wp14:anchorId="475C06B4" wp14:editId="42CB601D">
                <wp:simplePos x="0" y="0"/>
                <wp:positionH relativeFrom="column">
                  <wp:posOffset>8941925</wp:posOffset>
                </wp:positionH>
                <wp:positionV relativeFrom="paragraph">
                  <wp:posOffset>86360</wp:posOffset>
                </wp:positionV>
                <wp:extent cx="137160" cy="758825"/>
                <wp:effectExtent l="0" t="0" r="2540" b="3175"/>
                <wp:wrapNone/>
                <wp:docPr id="799314763"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5F15045" id="Right Triangle 4" o:spid="_x0000_s1026" type="#_x0000_t6" style="position:absolute;margin-left:704.1pt;margin-top:6.8pt;width:10.8pt;height:59.75pt;rotation:18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&#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30944" behindDoc="1" locked="0" layoutInCell="1" allowOverlap="1" wp14:anchorId="55992E91" wp14:editId="416F15B3">
                <wp:simplePos x="0" y="0"/>
                <wp:positionH relativeFrom="column">
                  <wp:posOffset>8444865</wp:posOffset>
                </wp:positionH>
                <wp:positionV relativeFrom="paragraph">
                  <wp:posOffset>1638300</wp:posOffset>
                </wp:positionV>
                <wp:extent cx="731520" cy="1581986"/>
                <wp:effectExtent l="0" t="0" r="5080" b="5715"/>
                <wp:wrapNone/>
                <wp:docPr id="1586565743" name="Freeform 3"/>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38D82B77" id="Freeform 3" o:spid="_x0000_s1026" style="position:absolute;margin-left:664.95pt;margin-top:129pt;width:57.6pt;height:124.55pt;z-index:-251585536;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" path="m1615423,1578264r-981784,4012l,,1615423,r,1578264xe" fillcolor="#0098aa"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31968" behindDoc="1" locked="0" layoutInCell="1" allowOverlap="1" wp14:anchorId="39675EA8" wp14:editId="5DA03FDA">
                <wp:simplePos x="0" y="0"/>
                <wp:positionH relativeFrom="column">
                  <wp:posOffset>8444865</wp:posOffset>
                </wp:positionH>
                <wp:positionV relativeFrom="paragraph">
                  <wp:posOffset>3282315</wp:posOffset>
                </wp:positionV>
                <wp:extent cx="731520" cy="1581986"/>
                <wp:effectExtent l="0" t="0" r="5080" b="5715"/>
                <wp:wrapNone/>
                <wp:docPr id="757410346" name="Freeform 75741034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A7B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BF828D0" id="Freeform 757410346" o:spid="_x0000_s1026" style="position:absolute;margin-left:664.95pt;margin-top:258.45pt;width:57.6pt;height:124.5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" path="m1615423,1578264r-981784,4012l,,1615423,r,1578264xe" fillcolor="#00a7bb"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32992" behindDoc="1" locked="0" layoutInCell="1" allowOverlap="1" wp14:anchorId="2109BD57" wp14:editId="67BE8781">
                <wp:simplePos x="0" y="0"/>
                <wp:positionH relativeFrom="column">
                  <wp:posOffset>8444865</wp:posOffset>
                </wp:positionH>
                <wp:positionV relativeFrom="paragraph">
                  <wp:posOffset>4923155</wp:posOffset>
                </wp:positionV>
                <wp:extent cx="731520" cy="1581986"/>
                <wp:effectExtent l="0" t="0" r="5080" b="5715"/>
                <wp:wrapNone/>
                <wp:docPr id="1371949706" name="Freeform 137194970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B8D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0E20AD7" id="Freeform 1371949706" o:spid="_x0000_s1026" style="position:absolute;margin-left:664.95pt;margin-top:387.65pt;width:57.6pt;height:124.5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" path="m1615423,1578264r-981784,4012l,,1615423,r,1578264xe" fillcolor="#00b8d1"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6304" behindDoc="1" locked="0" layoutInCell="1" allowOverlap="1" wp14:anchorId="6E910CA7" wp14:editId="389AF0BE">
                <wp:simplePos x="0" y="0"/>
                <wp:positionH relativeFrom="column">
                  <wp:posOffset>427990</wp:posOffset>
                </wp:positionH>
                <wp:positionV relativeFrom="paragraph">
                  <wp:posOffset>1297305</wp:posOffset>
                </wp:positionV>
                <wp:extent cx="274320" cy="274320"/>
                <wp:effectExtent l="0" t="0" r="5080" b="5080"/>
                <wp:wrapNone/>
                <wp:docPr id="1754147878" name="Right Triangle 17541478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21C4EA0" id="Right Triangle 1754147878" o:spid="_x0000_s1026" type="#_x0000_t6" style="position:absolute;margin-left:33.7pt;margin-top:102.15pt;width:21.6pt;height:21.6pt;flip:x;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&#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47328" behindDoc="1" locked="0" layoutInCell="1" allowOverlap="1" wp14:anchorId="7644DAE5" wp14:editId="2B12881C">
                <wp:simplePos x="0" y="0"/>
                <wp:positionH relativeFrom="column">
                  <wp:posOffset>430530</wp:posOffset>
                </wp:positionH>
                <wp:positionV relativeFrom="paragraph">
                  <wp:posOffset>2942590</wp:posOffset>
                </wp:positionV>
                <wp:extent cx="274320" cy="274320"/>
                <wp:effectExtent l="0" t="0" r="5080" b="5080"/>
                <wp:wrapNone/>
                <wp:docPr id="1017891519" name="Right Triangle 1017891519"/>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4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CA6494F" id="Right Triangle 1017891519" o:spid="_x0000_s1026" type="#_x0000_t6" style="position:absolute;margin-left:33.9pt;margin-top:231.7pt;width:21.6pt;height:21.6pt;flip:x;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&#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48352" behindDoc="1" locked="0" layoutInCell="1" allowOverlap="1" wp14:anchorId="5611C582" wp14:editId="00FC60E9">
                <wp:simplePos x="0" y="0"/>
                <wp:positionH relativeFrom="column">
                  <wp:posOffset>427990</wp:posOffset>
                </wp:positionH>
                <wp:positionV relativeFrom="paragraph">
                  <wp:posOffset>4583430</wp:posOffset>
                </wp:positionV>
                <wp:extent cx="274320" cy="274320"/>
                <wp:effectExtent l="0" t="0" r="5080" b="5080"/>
                <wp:wrapNone/>
                <wp:docPr id="705292882" name="Right Triangle 70529288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F7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EBFA299" id="Right Triangle 705292882" o:spid="_x0000_s1026" type="#_x0000_t6" style="position:absolute;margin-left:33.7pt;margin-top:360.9pt;width:21.6pt;height:21.6pt;flip:x;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&#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49376" behindDoc="1" locked="0" layoutInCell="1" allowOverlap="1" wp14:anchorId="6F7D8F98" wp14:editId="6D1E69BD">
                <wp:simplePos x="0" y="0"/>
                <wp:positionH relativeFrom="column">
                  <wp:posOffset>430530</wp:posOffset>
                </wp:positionH>
                <wp:positionV relativeFrom="paragraph">
                  <wp:posOffset>6229350</wp:posOffset>
                </wp:positionV>
                <wp:extent cx="274320" cy="274320"/>
                <wp:effectExtent l="0" t="0" r="5080" b="5080"/>
                <wp:wrapNone/>
                <wp:docPr id="1088466678" name="Right Triangle 10884666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318A266" id="Right Triangle 1088466678" o:spid="_x0000_s1026" type="#_x0000_t6" style="position:absolute;margin-left:33.9pt;margin-top:490.5pt;width:21.6pt;height:21.6pt;flip:x;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&#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21728" behindDoc="1" locked="0" layoutInCell="1" allowOverlap="1" wp14:anchorId="34670322" wp14:editId="12717DC6">
                <wp:simplePos x="0" y="0"/>
                <wp:positionH relativeFrom="column">
                  <wp:posOffset>774065</wp:posOffset>
                </wp:positionH>
                <wp:positionV relativeFrom="paragraph">
                  <wp:posOffset>1640840</wp:posOffset>
                </wp:positionV>
                <wp:extent cx="8500745" cy="1577975"/>
                <wp:effectExtent l="0" t="0" r="0" b="0"/>
                <wp:wrapNone/>
                <wp:docPr id="968964037" name="Rectangle 968964037"/>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317213F9" id="Rectangle 968964037" o:spid="_x0000_s1026" style="position:absolute;margin-left:60.95pt;margin-top:129.2pt;width:669.35pt;height:124.25pt;z-index:-251594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&#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19680" behindDoc="1" locked="0" layoutInCell="1" allowOverlap="1" wp14:anchorId="053F40C9" wp14:editId="6F8B2D51">
                <wp:simplePos x="0" y="0"/>
                <wp:positionH relativeFrom="column">
                  <wp:posOffset>774065</wp:posOffset>
                </wp:positionH>
                <wp:positionV relativeFrom="paragraph">
                  <wp:posOffset>3284855</wp:posOffset>
                </wp:positionV>
                <wp:extent cx="8500745" cy="1577975"/>
                <wp:effectExtent l="0" t="0" r="0" b="0"/>
                <wp:wrapNone/>
                <wp:docPr id="1949205402" name="Rectangle 1949205402"/>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2AA36DF1" id="Rectangle 1949205402" o:spid="_x0000_s1026" style="position:absolute;margin-left:60.95pt;margin-top:258.65pt;width:669.35pt;height:124.25pt;z-index:-251596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&#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17632" behindDoc="1" locked="0" layoutInCell="1" allowOverlap="1" wp14:anchorId="647BB28D" wp14:editId="46FA1172">
                <wp:simplePos x="0" y="0"/>
                <wp:positionH relativeFrom="column">
                  <wp:posOffset>774065</wp:posOffset>
                </wp:positionH>
                <wp:positionV relativeFrom="paragraph">
                  <wp:posOffset>4928235</wp:posOffset>
                </wp:positionV>
                <wp:extent cx="8500745" cy="1577975"/>
                <wp:effectExtent l="0" t="0" r="0" b="0"/>
                <wp:wrapNone/>
                <wp:docPr id="534457544" name="Rectangle 534457544"/>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rect w14:anchorId="3838C76F" id="Rectangle 534457544" o:spid="_x0000_s1026" style="position:absolute;margin-left:60.95pt;margin-top:388.05pt;width:669.35pt;height:124.25pt;z-index:-251598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&#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35040" behindDoc="1" locked="0" layoutInCell="1" allowOverlap="1" wp14:anchorId="088B18F8" wp14:editId="145F9B06">
                <wp:simplePos x="0" y="0"/>
                <wp:positionH relativeFrom="column">
                  <wp:posOffset>66675</wp:posOffset>
                </wp:positionH>
                <wp:positionV relativeFrom="paragraph">
                  <wp:posOffset>5097145</wp:posOffset>
                </wp:positionV>
                <wp:extent cx="417830" cy="1230630"/>
                <wp:effectExtent l="0" t="0" r="1270" b="1270"/>
                <wp:wrapNone/>
                <wp:docPr id="574074611" name="Freeform 57407461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099FF47D" id="Freeform 574074611" o:spid="_x0000_s1026" style="position:absolute;margin-left:5.25pt;margin-top:401.35pt;width:32.9pt;height:96.9pt;z-index:-251581440;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" path="m134204,160567l,160567,,,418025,r,160567l277651,160567r,1070461l134204,1231028r,-1070461xe" fillcolor="#00b8d1" stroked="f" strokeweight=".35694mm">
                <v:stroke joinstyle="miter"/>
                <v:path arrowok="t" o:connecttype="custom" o:connectlocs="134142,160515;0,160515;0,0;417831,0;417831,160515;277522,160515;277522,1230631;134142,1230631;134142,160515" o:connectangles="0,0,0,0,0,0,0,0,0"/>
              </v:shape>
            </w:pict>
          </mc:Fallback>
        </mc:AlternateContent>
      </w:r>
      <w:r>
        <w:rPr>
          <w:noProof/>
          <w:color w:val="595959" w:themeColor="text1" w:themeTint="A6"/>
          <w:sz w:val="32"/>
          <w:szCs w:val="32"/>
        </w:rPr>
        <mc:AlternateContent>
          <mc:Choice Requires="wps">
            <w:drawing>
              <wp:anchor distT="0" distB="0" distL="114300" distR="114300" simplePos="0" relativeHeight="251737088" behindDoc="1" locked="0" layoutInCell="1" allowOverlap="1" wp14:anchorId="31914CFD" wp14:editId="2C243406">
                <wp:simplePos x="0" y="0"/>
                <wp:positionH relativeFrom="column">
                  <wp:posOffset>75565</wp:posOffset>
                </wp:positionH>
                <wp:positionV relativeFrom="paragraph">
                  <wp:posOffset>3444240</wp:posOffset>
                </wp:positionV>
                <wp:extent cx="407035" cy="1267460"/>
                <wp:effectExtent l="0" t="0" r="0" b="2540"/>
                <wp:wrapNone/>
                <wp:docPr id="1220570807" name="Freeform 122057080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75C3E868" id="Freeform 1220570807" o:spid="_x0000_s1026" style="position:absolute;margin-left:5.95pt;margin-top:271.2pt;width:32.05pt;height:99.8pt;z-index:-251579392;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&#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39136" behindDoc="1" locked="0" layoutInCell="1" allowOverlap="1" wp14:anchorId="664D81FE" wp14:editId="28AAC200">
                <wp:simplePos x="0" y="0"/>
                <wp:positionH relativeFrom="column">
                  <wp:posOffset>-51435</wp:posOffset>
                </wp:positionH>
                <wp:positionV relativeFrom="paragraph">
                  <wp:posOffset>1827530</wp:posOffset>
                </wp:positionV>
                <wp:extent cx="658495" cy="1230630"/>
                <wp:effectExtent l="0" t="0" r="1905" b="1270"/>
                <wp:wrapNone/>
                <wp:docPr id="1090770409" name="Freeform 1090770409"/>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529F0F9A" id="Freeform 1090770409" o:spid="_x0000_s1026" style="position:absolute;margin-left:-4.05pt;margin-top:143.9pt;width:51.85pt;height:96.9pt;z-index:-251577344;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" path="m,l131119,r72501,699463l273036,,385644,r69416,725383l527561,,658680,,527561,1231086r-124949,l327026,568450r-67873,662636l131119,1231086,,xe" fillcolor="#0098aa"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41184" behindDoc="1" locked="0" layoutInCell="1" allowOverlap="1" wp14:anchorId="5A543C4D" wp14:editId="0F1BCD2D">
                <wp:simplePos x="0" y="0"/>
                <wp:positionH relativeFrom="column">
                  <wp:posOffset>67165</wp:posOffset>
                </wp:positionH>
                <wp:positionV relativeFrom="paragraph">
                  <wp:posOffset>128905</wp:posOffset>
                </wp:positionV>
                <wp:extent cx="425450" cy="1267460"/>
                <wp:effectExtent l="0" t="0" r="6350" b="2540"/>
                <wp:wrapNone/>
                <wp:docPr id="683218603" name="Freeform 683218603"/>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7B8196A" id="Freeform 683218603" o:spid="_x0000_s1026" style="position:absolute;margin-left:5.3pt;margin-top:10.15pt;width:33.5pt;height:99.8pt;z-index:-251575296;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&#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p>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040D7246" w:rsidR="002D333A" w:rsidRDefault="002D333A" w:rsidP="008D4354">
      <w:pPr>
        <w:spacing w:line="240" w:lineRule="auto"/>
        <w:rPr>
          <w:szCs w:val="20"/>
        </w:rPr>
      </w:pPr>
    </w:p>
    <w:sectPr w:rsidR="002D333A"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F24CC" w14:textId="77777777" w:rsidR="0048513E" w:rsidRDefault="0048513E" w:rsidP="00480F66">
      <w:pPr>
        <w:spacing w:after="0" w:line="240" w:lineRule="auto"/>
      </w:pPr>
      <w:r>
        <w:separator/>
      </w:r>
    </w:p>
  </w:endnote>
  <w:endnote w:type="continuationSeparator" w:id="0">
    <w:p w14:paraId="0AC9D1F7" w14:textId="77777777" w:rsidR="0048513E" w:rsidRDefault="0048513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F22CF" w14:textId="77777777" w:rsidR="0048513E" w:rsidRDefault="0048513E" w:rsidP="00480F66">
      <w:pPr>
        <w:spacing w:after="0" w:line="240" w:lineRule="auto"/>
      </w:pPr>
      <w:r>
        <w:separator/>
      </w:r>
    </w:p>
  </w:footnote>
  <w:footnote w:type="continuationSeparator" w:id="0">
    <w:p w14:paraId="5FF3CA3D" w14:textId="77777777" w:rsidR="0048513E" w:rsidRDefault="0048513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73DF7" w14:textId="77777777" w:rsidR="0019089F" w:rsidRPr="00C805C2" w:rsidRDefault="0019089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0E63" w14:textId="77777777" w:rsidR="00502E4B" w:rsidRPr="00C805C2" w:rsidRDefault="00502E4B"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01E73"/>
    <w:multiLevelType w:val="hybridMultilevel"/>
    <w:tmpl w:val="D13EE3C4"/>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EE3C6C"/>
    <w:multiLevelType w:val="hybridMultilevel"/>
    <w:tmpl w:val="6684398C"/>
    <w:lvl w:ilvl="0" w:tplc="BC64B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BD615D"/>
    <w:multiLevelType w:val="hybridMultilevel"/>
    <w:tmpl w:val="E238215E"/>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5D36B3"/>
    <w:multiLevelType w:val="hybridMultilevel"/>
    <w:tmpl w:val="43EAF296"/>
    <w:lvl w:ilvl="0" w:tplc="BC64B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1"/>
  </w:num>
  <w:num w:numId="2" w16cid:durableId="272906003">
    <w:abstractNumId w:val="5"/>
  </w:num>
  <w:num w:numId="3" w16cid:durableId="1257903489">
    <w:abstractNumId w:val="4"/>
  </w:num>
  <w:num w:numId="4" w16cid:durableId="2108035108">
    <w:abstractNumId w:val="18"/>
  </w:num>
  <w:num w:numId="5" w16cid:durableId="1579290143">
    <w:abstractNumId w:val="20"/>
  </w:num>
  <w:num w:numId="6" w16cid:durableId="1609969353">
    <w:abstractNumId w:val="17"/>
  </w:num>
  <w:num w:numId="7" w16cid:durableId="169102384">
    <w:abstractNumId w:val="15"/>
  </w:num>
  <w:num w:numId="8" w16cid:durableId="1849326077">
    <w:abstractNumId w:val="10"/>
  </w:num>
  <w:num w:numId="9" w16cid:durableId="706180830">
    <w:abstractNumId w:val="12"/>
  </w:num>
  <w:num w:numId="10" w16cid:durableId="612519124">
    <w:abstractNumId w:val="21"/>
  </w:num>
  <w:num w:numId="11" w16cid:durableId="1834031096">
    <w:abstractNumId w:val="19"/>
  </w:num>
  <w:num w:numId="12" w16cid:durableId="1035542164">
    <w:abstractNumId w:val="8"/>
  </w:num>
  <w:num w:numId="13" w16cid:durableId="2057310269">
    <w:abstractNumId w:val="0"/>
  </w:num>
  <w:num w:numId="14" w16cid:durableId="771976355">
    <w:abstractNumId w:val="1"/>
  </w:num>
  <w:num w:numId="15" w16cid:durableId="1670669754">
    <w:abstractNumId w:val="14"/>
  </w:num>
  <w:num w:numId="16" w16cid:durableId="1145663791">
    <w:abstractNumId w:val="9"/>
  </w:num>
  <w:num w:numId="17" w16cid:durableId="1189418094">
    <w:abstractNumId w:val="7"/>
  </w:num>
  <w:num w:numId="18" w16cid:durableId="946694793">
    <w:abstractNumId w:val="3"/>
  </w:num>
  <w:num w:numId="19" w16cid:durableId="169564466">
    <w:abstractNumId w:val="6"/>
  </w:num>
  <w:num w:numId="20" w16cid:durableId="722949994">
    <w:abstractNumId w:val="13"/>
  </w:num>
  <w:num w:numId="21" w16cid:durableId="1134445781">
    <w:abstractNumId w:val="16"/>
  </w:num>
  <w:num w:numId="22" w16cid:durableId="8494925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4158"/>
    <w:rsid w:val="000124C0"/>
    <w:rsid w:val="00020D66"/>
    <w:rsid w:val="00023FC5"/>
    <w:rsid w:val="000439D0"/>
    <w:rsid w:val="00043B56"/>
    <w:rsid w:val="0004771F"/>
    <w:rsid w:val="00054D51"/>
    <w:rsid w:val="000555F6"/>
    <w:rsid w:val="00055EA7"/>
    <w:rsid w:val="0006384B"/>
    <w:rsid w:val="00066D26"/>
    <w:rsid w:val="00080145"/>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9BD"/>
    <w:rsid w:val="00184DC6"/>
    <w:rsid w:val="00186202"/>
    <w:rsid w:val="0019089F"/>
    <w:rsid w:val="00190A26"/>
    <w:rsid w:val="001A141A"/>
    <w:rsid w:val="001A628F"/>
    <w:rsid w:val="001A6860"/>
    <w:rsid w:val="001C6DA8"/>
    <w:rsid w:val="001E5033"/>
    <w:rsid w:val="001F54B4"/>
    <w:rsid w:val="0020073F"/>
    <w:rsid w:val="00203F44"/>
    <w:rsid w:val="00205C76"/>
    <w:rsid w:val="00222D22"/>
    <w:rsid w:val="00223549"/>
    <w:rsid w:val="00225FCA"/>
    <w:rsid w:val="00226595"/>
    <w:rsid w:val="00227D4C"/>
    <w:rsid w:val="002420F8"/>
    <w:rsid w:val="00250EF4"/>
    <w:rsid w:val="00274428"/>
    <w:rsid w:val="002750CC"/>
    <w:rsid w:val="002755BB"/>
    <w:rsid w:val="0027725D"/>
    <w:rsid w:val="002772C5"/>
    <w:rsid w:val="00281ABE"/>
    <w:rsid w:val="00286814"/>
    <w:rsid w:val="00291275"/>
    <w:rsid w:val="00296685"/>
    <w:rsid w:val="002B24F1"/>
    <w:rsid w:val="002B385A"/>
    <w:rsid w:val="002B39BC"/>
    <w:rsid w:val="002D333A"/>
    <w:rsid w:val="002D5E3D"/>
    <w:rsid w:val="002E065B"/>
    <w:rsid w:val="002E37C4"/>
    <w:rsid w:val="002F268F"/>
    <w:rsid w:val="002F76F7"/>
    <w:rsid w:val="00301C1D"/>
    <w:rsid w:val="0030555E"/>
    <w:rsid w:val="003210AB"/>
    <w:rsid w:val="003269AD"/>
    <w:rsid w:val="00335259"/>
    <w:rsid w:val="00341FCC"/>
    <w:rsid w:val="00342FAB"/>
    <w:rsid w:val="003521E3"/>
    <w:rsid w:val="00380DCD"/>
    <w:rsid w:val="003917B2"/>
    <w:rsid w:val="00397870"/>
    <w:rsid w:val="00397DBE"/>
    <w:rsid w:val="003B152A"/>
    <w:rsid w:val="003B37F1"/>
    <w:rsid w:val="003C28ED"/>
    <w:rsid w:val="003C6D62"/>
    <w:rsid w:val="003D75D2"/>
    <w:rsid w:val="003E13BB"/>
    <w:rsid w:val="003E7377"/>
    <w:rsid w:val="0040361B"/>
    <w:rsid w:val="00410889"/>
    <w:rsid w:val="00412703"/>
    <w:rsid w:val="00414587"/>
    <w:rsid w:val="004236AE"/>
    <w:rsid w:val="00424A44"/>
    <w:rsid w:val="00425A77"/>
    <w:rsid w:val="00434028"/>
    <w:rsid w:val="00440BD7"/>
    <w:rsid w:val="00443CC7"/>
    <w:rsid w:val="00450E53"/>
    <w:rsid w:val="0045153B"/>
    <w:rsid w:val="00480F66"/>
    <w:rsid w:val="0048129D"/>
    <w:rsid w:val="0048513E"/>
    <w:rsid w:val="00486888"/>
    <w:rsid w:val="00494038"/>
    <w:rsid w:val="0049564B"/>
    <w:rsid w:val="004A1636"/>
    <w:rsid w:val="004D077A"/>
    <w:rsid w:val="004D53C9"/>
    <w:rsid w:val="00502E4B"/>
    <w:rsid w:val="005037E3"/>
    <w:rsid w:val="005076B8"/>
    <w:rsid w:val="00517CA8"/>
    <w:rsid w:val="0053220E"/>
    <w:rsid w:val="005367EA"/>
    <w:rsid w:val="00541C9F"/>
    <w:rsid w:val="00541D2D"/>
    <w:rsid w:val="0054268D"/>
    <w:rsid w:val="00544A5D"/>
    <w:rsid w:val="00570608"/>
    <w:rsid w:val="00577F6E"/>
    <w:rsid w:val="00582332"/>
    <w:rsid w:val="00590A01"/>
    <w:rsid w:val="005959BA"/>
    <w:rsid w:val="005B1E3F"/>
    <w:rsid w:val="005C2867"/>
    <w:rsid w:val="005D5740"/>
    <w:rsid w:val="005F3054"/>
    <w:rsid w:val="005F3691"/>
    <w:rsid w:val="005F405E"/>
    <w:rsid w:val="00602BC2"/>
    <w:rsid w:val="006127F2"/>
    <w:rsid w:val="006149B1"/>
    <w:rsid w:val="00615CFE"/>
    <w:rsid w:val="00621B2C"/>
    <w:rsid w:val="006224C1"/>
    <w:rsid w:val="0062611F"/>
    <w:rsid w:val="00632CB7"/>
    <w:rsid w:val="00635D8A"/>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6E7126"/>
    <w:rsid w:val="006E7EE5"/>
    <w:rsid w:val="006F342E"/>
    <w:rsid w:val="00722E71"/>
    <w:rsid w:val="00727EB9"/>
    <w:rsid w:val="0073279A"/>
    <w:rsid w:val="00744401"/>
    <w:rsid w:val="00745C3E"/>
    <w:rsid w:val="007529F0"/>
    <w:rsid w:val="0076173D"/>
    <w:rsid w:val="00764124"/>
    <w:rsid w:val="00767C07"/>
    <w:rsid w:val="00770091"/>
    <w:rsid w:val="0077063E"/>
    <w:rsid w:val="007720B9"/>
    <w:rsid w:val="00773199"/>
    <w:rsid w:val="0077444D"/>
    <w:rsid w:val="00783F08"/>
    <w:rsid w:val="0078472A"/>
    <w:rsid w:val="0078514D"/>
    <w:rsid w:val="00790174"/>
    <w:rsid w:val="007A6E05"/>
    <w:rsid w:val="007C2D33"/>
    <w:rsid w:val="007D5EBC"/>
    <w:rsid w:val="007E12C8"/>
    <w:rsid w:val="007E79B5"/>
    <w:rsid w:val="007E7C8D"/>
    <w:rsid w:val="007F3839"/>
    <w:rsid w:val="007F744B"/>
    <w:rsid w:val="00801DF5"/>
    <w:rsid w:val="00802E66"/>
    <w:rsid w:val="008047D3"/>
    <w:rsid w:val="008106B4"/>
    <w:rsid w:val="00811005"/>
    <w:rsid w:val="00815741"/>
    <w:rsid w:val="00822903"/>
    <w:rsid w:val="00826077"/>
    <w:rsid w:val="008268E2"/>
    <w:rsid w:val="0083154C"/>
    <w:rsid w:val="00833088"/>
    <w:rsid w:val="00842CB3"/>
    <w:rsid w:val="00853013"/>
    <w:rsid w:val="0085686B"/>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4354"/>
    <w:rsid w:val="008D538B"/>
    <w:rsid w:val="008E3F68"/>
    <w:rsid w:val="008E7254"/>
    <w:rsid w:val="008F7553"/>
    <w:rsid w:val="00906570"/>
    <w:rsid w:val="0091541A"/>
    <w:rsid w:val="0092117C"/>
    <w:rsid w:val="0092169A"/>
    <w:rsid w:val="00926D72"/>
    <w:rsid w:val="00942AA1"/>
    <w:rsid w:val="00947186"/>
    <w:rsid w:val="00955D6F"/>
    <w:rsid w:val="00962F3A"/>
    <w:rsid w:val="009749F6"/>
    <w:rsid w:val="0098178C"/>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05A19"/>
    <w:rsid w:val="00A11A26"/>
    <w:rsid w:val="00A122C8"/>
    <w:rsid w:val="00A15940"/>
    <w:rsid w:val="00A15E56"/>
    <w:rsid w:val="00A32C1F"/>
    <w:rsid w:val="00A32F89"/>
    <w:rsid w:val="00A43970"/>
    <w:rsid w:val="00A4505A"/>
    <w:rsid w:val="00A45ABC"/>
    <w:rsid w:val="00A54153"/>
    <w:rsid w:val="00A61614"/>
    <w:rsid w:val="00A64F9A"/>
    <w:rsid w:val="00A6517C"/>
    <w:rsid w:val="00A70E94"/>
    <w:rsid w:val="00A72DB9"/>
    <w:rsid w:val="00A74BE2"/>
    <w:rsid w:val="00A94736"/>
    <w:rsid w:val="00AC3409"/>
    <w:rsid w:val="00AC41EA"/>
    <w:rsid w:val="00AC78FF"/>
    <w:rsid w:val="00AD1F1F"/>
    <w:rsid w:val="00AF0690"/>
    <w:rsid w:val="00AF7769"/>
    <w:rsid w:val="00B06F48"/>
    <w:rsid w:val="00B11A9D"/>
    <w:rsid w:val="00B14E5B"/>
    <w:rsid w:val="00B151EF"/>
    <w:rsid w:val="00B15914"/>
    <w:rsid w:val="00B22AFA"/>
    <w:rsid w:val="00B31143"/>
    <w:rsid w:val="00B343C2"/>
    <w:rsid w:val="00B36680"/>
    <w:rsid w:val="00B41B66"/>
    <w:rsid w:val="00B84C2A"/>
    <w:rsid w:val="00B85971"/>
    <w:rsid w:val="00B91F65"/>
    <w:rsid w:val="00B95618"/>
    <w:rsid w:val="00B96A09"/>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958DA"/>
    <w:rsid w:val="00CA207F"/>
    <w:rsid w:val="00CA5F14"/>
    <w:rsid w:val="00CB4B28"/>
    <w:rsid w:val="00CB693F"/>
    <w:rsid w:val="00CC5D16"/>
    <w:rsid w:val="00CD0676"/>
    <w:rsid w:val="00CF25AC"/>
    <w:rsid w:val="00CF4144"/>
    <w:rsid w:val="00CF4E22"/>
    <w:rsid w:val="00CF5BC4"/>
    <w:rsid w:val="00CF7D4E"/>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04D6B"/>
    <w:rsid w:val="00E111AB"/>
    <w:rsid w:val="00E11F8E"/>
    <w:rsid w:val="00E2134C"/>
    <w:rsid w:val="00E31BB6"/>
    <w:rsid w:val="00E359C1"/>
    <w:rsid w:val="00E44F48"/>
    <w:rsid w:val="00E45053"/>
    <w:rsid w:val="00E47880"/>
    <w:rsid w:val="00E5028F"/>
    <w:rsid w:val="00E5123D"/>
    <w:rsid w:val="00E53CCA"/>
    <w:rsid w:val="00E63191"/>
    <w:rsid w:val="00E7463B"/>
    <w:rsid w:val="00E74A09"/>
    <w:rsid w:val="00E84138"/>
    <w:rsid w:val="00E8459A"/>
    <w:rsid w:val="00EB0564"/>
    <w:rsid w:val="00EB0EE3"/>
    <w:rsid w:val="00EB5118"/>
    <w:rsid w:val="00EC73B2"/>
    <w:rsid w:val="00ED138B"/>
    <w:rsid w:val="00ED5E43"/>
    <w:rsid w:val="00F02752"/>
    <w:rsid w:val="00F11F21"/>
    <w:rsid w:val="00F12F4E"/>
    <w:rsid w:val="00F21222"/>
    <w:rsid w:val="00F24BD1"/>
    <w:rsid w:val="00F303EB"/>
    <w:rsid w:val="00F31A79"/>
    <w:rsid w:val="00F4066E"/>
    <w:rsid w:val="00F46CF3"/>
    <w:rsid w:val="00F85C9A"/>
    <w:rsid w:val="00F85CD7"/>
    <w:rsid w:val="00F86879"/>
    <w:rsid w:val="00F9203C"/>
    <w:rsid w:val="00F92BB5"/>
    <w:rsid w:val="00F95BD0"/>
    <w:rsid w:val="00F95E8E"/>
    <w:rsid w:val="00F9767C"/>
    <w:rsid w:val="00FA41F1"/>
    <w:rsid w:val="00FA42FA"/>
    <w:rsid w:val="00FA7A23"/>
    <w:rsid w:val="00FB3889"/>
    <w:rsid w:val="00FC4514"/>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83&amp;utm_source=template-word&amp;utm_medium=content&amp;utm_campaign=Marketing+Plan+SWOT+Analysis+Example-word-12083&amp;lpa=Marketing+Plan+SWOT+Analysis+Example+word+1208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3</Pages>
  <Words>127</Words>
  <Characters>728</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23</cp:revision>
  <cp:lastPrinted>2019-01-22T01:48:00Z</cp:lastPrinted>
  <dcterms:created xsi:type="dcterms:W3CDTF">2023-10-24T20:18:00Z</dcterms:created>
  <dcterms:modified xsi:type="dcterms:W3CDTF">2024-06-27T20:09:00Z</dcterms:modified>
</cp:coreProperties>
</file>